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C4508" w14:textId="5A978C39" w:rsidR="00641AB5" w:rsidRDefault="00641AB5" w:rsidP="00641AB5">
      <w:pPr>
        <w:jc w:val="center"/>
        <w:rPr>
          <w:b/>
          <w:sz w:val="40"/>
          <w:szCs w:val="40"/>
        </w:rPr>
      </w:pPr>
      <w:r>
        <w:rPr>
          <w:b/>
          <w:noProof/>
          <w:sz w:val="40"/>
          <w:szCs w:val="40"/>
        </w:rPr>
        <w:drawing>
          <wp:inline distT="114300" distB="114300" distL="114300" distR="114300" wp14:anchorId="1F5C5401" wp14:editId="340F687B">
            <wp:extent cx="1152525" cy="101441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0144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2EB50BC" w14:textId="77777777" w:rsidR="00641AB5" w:rsidRDefault="00641AB5" w:rsidP="00641AB5">
      <w:pPr>
        <w:jc w:val="center"/>
        <w:rPr>
          <w:b/>
          <w:sz w:val="40"/>
          <w:szCs w:val="40"/>
        </w:rPr>
      </w:pPr>
    </w:p>
    <w:p w14:paraId="13A12B29" w14:textId="77777777" w:rsidR="00641AB5" w:rsidRDefault="00641AB5" w:rsidP="00641AB5">
      <w:pPr>
        <w:jc w:val="center"/>
        <w:rPr>
          <w:b/>
          <w:sz w:val="38"/>
          <w:szCs w:val="38"/>
        </w:rPr>
      </w:pPr>
      <w:r>
        <w:rPr>
          <w:b/>
          <w:sz w:val="38"/>
          <w:szCs w:val="38"/>
        </w:rPr>
        <w:t xml:space="preserve">Green University of Bangladesh </w:t>
      </w:r>
    </w:p>
    <w:p w14:paraId="290182E9" w14:textId="77777777" w:rsidR="00641AB5" w:rsidRDefault="00641AB5" w:rsidP="00641AB5">
      <w:pPr>
        <w:jc w:val="center"/>
        <w:rPr>
          <w:b/>
          <w:sz w:val="38"/>
          <w:szCs w:val="38"/>
        </w:rPr>
      </w:pPr>
      <w:r>
        <w:rPr>
          <w:b/>
          <w:sz w:val="38"/>
          <w:szCs w:val="38"/>
        </w:rPr>
        <w:t>Department of Computer Science and Engineering (CSE)</w:t>
      </w:r>
    </w:p>
    <w:p w14:paraId="3A07F545" w14:textId="4090F0CB" w:rsidR="00641AB5" w:rsidRDefault="00664CB6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Faculty of Science</w:t>
      </w:r>
      <w:r w:rsidR="00641AB5">
        <w:rPr>
          <w:b/>
          <w:sz w:val="28"/>
          <w:szCs w:val="28"/>
        </w:rPr>
        <w:t xml:space="preserve"> and Engineering</w:t>
      </w:r>
    </w:p>
    <w:p w14:paraId="5E591CA0" w14:textId="367108A3" w:rsidR="00641AB5" w:rsidRDefault="00664CB6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emester: (Summer</w:t>
      </w:r>
      <w:r w:rsidR="00641AB5">
        <w:rPr>
          <w:b/>
          <w:sz w:val="28"/>
          <w:szCs w:val="28"/>
        </w:rPr>
        <w:t>, Year:202</w:t>
      </w:r>
      <w:r w:rsidR="006E51C0">
        <w:rPr>
          <w:b/>
          <w:sz w:val="28"/>
          <w:szCs w:val="28"/>
        </w:rPr>
        <w:t>2</w:t>
      </w:r>
      <w:r w:rsidR="00641AB5">
        <w:rPr>
          <w:b/>
          <w:sz w:val="28"/>
          <w:szCs w:val="28"/>
        </w:rPr>
        <w:t>), B.Sc. in CSE (Day)</w:t>
      </w:r>
    </w:p>
    <w:p w14:paraId="1BAC07AF" w14:textId="3C0484FF" w:rsidR="00641AB5" w:rsidRDefault="00641AB5" w:rsidP="00641AB5">
      <w:pPr>
        <w:jc w:val="center"/>
        <w:rPr>
          <w:b/>
          <w:sz w:val="28"/>
          <w:szCs w:val="28"/>
        </w:rPr>
      </w:pPr>
    </w:p>
    <w:p w14:paraId="146EF6D7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31AF8B15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20CB7850" w14:textId="40306BDF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Course Title: </w:t>
      </w:r>
      <w:r w:rsidR="006E51C0" w:rsidRPr="006E51C0">
        <w:rPr>
          <w:b/>
          <w:sz w:val="28"/>
          <w:szCs w:val="28"/>
        </w:rPr>
        <w:t>Data Mining Lab</w:t>
      </w:r>
    </w:p>
    <w:p w14:paraId="38D34F5C" w14:textId="77E802DD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Course Code:</w:t>
      </w:r>
      <w:r w:rsidR="00297729">
        <w:rPr>
          <w:b/>
          <w:sz w:val="28"/>
          <w:szCs w:val="28"/>
        </w:rPr>
        <w:t xml:space="preserve"> </w:t>
      </w:r>
      <w:r w:rsidR="006E51C0" w:rsidRPr="006E51C0">
        <w:rPr>
          <w:b/>
          <w:sz w:val="28"/>
          <w:szCs w:val="28"/>
        </w:rPr>
        <w:t>CSE- 424</w:t>
      </w:r>
      <w:r w:rsidR="006E51C0">
        <w:rPr>
          <w:b/>
          <w:sz w:val="28"/>
          <w:szCs w:val="28"/>
        </w:rPr>
        <w:t xml:space="preserve">        </w:t>
      </w:r>
      <w:r>
        <w:rPr>
          <w:b/>
          <w:sz w:val="28"/>
          <w:szCs w:val="28"/>
        </w:rPr>
        <w:t>Section:</w:t>
      </w:r>
      <w:r w:rsidR="00297729">
        <w:rPr>
          <w:b/>
          <w:sz w:val="28"/>
          <w:szCs w:val="28"/>
        </w:rPr>
        <w:t xml:space="preserve"> </w:t>
      </w:r>
      <w:r w:rsidR="006E51C0">
        <w:rPr>
          <w:b/>
          <w:sz w:val="28"/>
          <w:szCs w:val="28"/>
        </w:rPr>
        <w:t>191</w:t>
      </w:r>
      <w:r w:rsidR="006E51C0" w:rsidRPr="006E51C0">
        <w:rPr>
          <w:b/>
          <w:sz w:val="28"/>
          <w:szCs w:val="28"/>
        </w:rPr>
        <w:t>D4</w:t>
      </w:r>
    </w:p>
    <w:p w14:paraId="1D983C0A" w14:textId="77777777" w:rsidR="00641AB5" w:rsidRDefault="00641AB5" w:rsidP="00641AB5">
      <w:pPr>
        <w:jc w:val="center"/>
        <w:rPr>
          <w:b/>
          <w:sz w:val="28"/>
          <w:szCs w:val="28"/>
        </w:rPr>
      </w:pPr>
    </w:p>
    <w:p w14:paraId="74440746" w14:textId="77777777" w:rsidR="00641AB5" w:rsidRDefault="00641AB5" w:rsidP="00641AB5">
      <w:pPr>
        <w:jc w:val="both"/>
        <w:rPr>
          <w:b/>
          <w:sz w:val="28"/>
          <w:szCs w:val="28"/>
        </w:rPr>
      </w:pPr>
    </w:p>
    <w:p w14:paraId="70D7F8BF" w14:textId="42E0CB0C" w:rsidR="00641AB5" w:rsidRDefault="00641AB5" w:rsidP="00641AB5">
      <w:pPr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Lab </w:t>
      </w:r>
      <w:r w:rsidR="00C10924">
        <w:rPr>
          <w:b/>
          <w:sz w:val="28"/>
          <w:szCs w:val="28"/>
        </w:rPr>
        <w:t>Project</w:t>
      </w:r>
      <w:r>
        <w:rPr>
          <w:b/>
          <w:sz w:val="28"/>
          <w:szCs w:val="28"/>
        </w:rPr>
        <w:t xml:space="preserve"> Name: </w:t>
      </w:r>
      <w:r w:rsidR="006E51C0" w:rsidRPr="006E51C0">
        <w:rPr>
          <w:b/>
          <w:sz w:val="28"/>
          <w:szCs w:val="28"/>
        </w:rPr>
        <w:t>Diabetes Prediction Base on Weka and Python</w:t>
      </w:r>
      <w:r w:rsidR="006E51C0">
        <w:rPr>
          <w:b/>
          <w:sz w:val="28"/>
          <w:szCs w:val="28"/>
        </w:rPr>
        <w:t>.</w:t>
      </w:r>
    </w:p>
    <w:p w14:paraId="286E9C04" w14:textId="1221E6B9" w:rsidR="00641AB5" w:rsidRDefault="00641AB5" w:rsidP="00641AB5">
      <w:pPr>
        <w:jc w:val="both"/>
        <w:rPr>
          <w:b/>
          <w:sz w:val="28"/>
          <w:szCs w:val="28"/>
        </w:rPr>
      </w:pPr>
    </w:p>
    <w:p w14:paraId="399CF1D8" w14:textId="54F6AC81" w:rsidR="00641AB5" w:rsidRDefault="00641AB5" w:rsidP="00641AB5">
      <w:pPr>
        <w:jc w:val="both"/>
        <w:rPr>
          <w:b/>
          <w:sz w:val="28"/>
          <w:szCs w:val="28"/>
        </w:rPr>
      </w:pPr>
    </w:p>
    <w:p w14:paraId="1644C42E" w14:textId="6726E117" w:rsidR="00641AB5" w:rsidRDefault="00641AB5" w:rsidP="00641AB5">
      <w:pPr>
        <w:jc w:val="both"/>
        <w:rPr>
          <w:b/>
          <w:sz w:val="28"/>
          <w:szCs w:val="28"/>
        </w:rPr>
      </w:pPr>
    </w:p>
    <w:p w14:paraId="59961B07" w14:textId="5B2B46F8" w:rsidR="00641AB5" w:rsidRDefault="00641AB5" w:rsidP="00641AB5">
      <w:pPr>
        <w:jc w:val="both"/>
        <w:rPr>
          <w:b/>
          <w:sz w:val="28"/>
          <w:szCs w:val="28"/>
        </w:rPr>
      </w:pPr>
    </w:p>
    <w:p w14:paraId="264E8D6F" w14:textId="2E94A009" w:rsidR="0097713B" w:rsidRDefault="0097713B" w:rsidP="00641AB5">
      <w:pPr>
        <w:jc w:val="both"/>
        <w:rPr>
          <w:b/>
          <w:sz w:val="28"/>
          <w:szCs w:val="28"/>
        </w:rPr>
      </w:pPr>
    </w:p>
    <w:p w14:paraId="16CC4267" w14:textId="77777777" w:rsidR="0097713B" w:rsidRDefault="0097713B" w:rsidP="00641AB5">
      <w:pPr>
        <w:jc w:val="both"/>
        <w:rPr>
          <w:b/>
          <w:sz w:val="28"/>
          <w:szCs w:val="28"/>
        </w:rPr>
      </w:pPr>
    </w:p>
    <w:p w14:paraId="36641D32" w14:textId="77777777" w:rsidR="00641AB5" w:rsidRDefault="00641AB5" w:rsidP="00641AB5">
      <w:pPr>
        <w:jc w:val="center"/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Student Details</w:t>
      </w:r>
    </w:p>
    <w:p w14:paraId="39C0D58A" w14:textId="77777777" w:rsidR="00641AB5" w:rsidRDefault="00641AB5" w:rsidP="00641AB5">
      <w:pPr>
        <w:rPr>
          <w:b/>
          <w:sz w:val="24"/>
          <w:szCs w:val="24"/>
        </w:rPr>
      </w:pPr>
    </w:p>
    <w:tbl>
      <w:tblPr>
        <w:tblW w:w="8235" w:type="dxa"/>
        <w:jc w:val="center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536"/>
        <w:gridCol w:w="4212"/>
        <w:gridCol w:w="3487"/>
      </w:tblGrid>
      <w:tr w:rsidR="00641AB5" w14:paraId="2DF17999" w14:textId="77777777" w:rsidTr="00C67BA7">
        <w:trPr>
          <w:jc w:val="center"/>
        </w:trPr>
        <w:tc>
          <w:tcPr>
            <w:tcW w:w="4748" w:type="dxa"/>
            <w:gridSpan w:val="2"/>
            <w:vAlign w:val="center"/>
          </w:tcPr>
          <w:p w14:paraId="35CCE8D3" w14:textId="77777777" w:rsidR="00641AB5" w:rsidRDefault="00641AB5" w:rsidP="00C67BA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3487" w:type="dxa"/>
            <w:vAlign w:val="center"/>
          </w:tcPr>
          <w:p w14:paraId="110CAA64" w14:textId="77777777" w:rsidR="00641AB5" w:rsidRDefault="00641AB5" w:rsidP="00C67BA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D</w:t>
            </w:r>
          </w:p>
        </w:tc>
      </w:tr>
      <w:tr w:rsidR="00641AB5" w14:paraId="69539840" w14:textId="77777777" w:rsidTr="00C67BA7">
        <w:trPr>
          <w:jc w:val="center"/>
        </w:trPr>
        <w:tc>
          <w:tcPr>
            <w:tcW w:w="536" w:type="dxa"/>
            <w:vAlign w:val="center"/>
          </w:tcPr>
          <w:p w14:paraId="23D2B00F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4212" w:type="dxa"/>
            <w:vAlign w:val="center"/>
          </w:tcPr>
          <w:p w14:paraId="64B9023E" w14:textId="52DC5CED" w:rsidR="00641AB5" w:rsidRDefault="00E55997" w:rsidP="00E55997">
            <w:pPr>
              <w:rPr>
                <w:sz w:val="24"/>
                <w:szCs w:val="24"/>
              </w:rPr>
            </w:pPr>
            <w:r w:rsidRPr="00E55997">
              <w:rPr>
                <w:b/>
                <w:bCs/>
                <w:sz w:val="24"/>
                <w:szCs w:val="24"/>
              </w:rPr>
              <w:t>MD Shahrior Shawon Prio</w:t>
            </w:r>
            <w:r w:rsidR="00641AB5">
              <w:rPr>
                <w:sz w:val="24"/>
                <w:szCs w:val="24"/>
              </w:rPr>
              <w:t xml:space="preserve">   </w:t>
            </w:r>
          </w:p>
        </w:tc>
        <w:tc>
          <w:tcPr>
            <w:tcW w:w="3487" w:type="dxa"/>
            <w:vAlign w:val="center"/>
          </w:tcPr>
          <w:p w14:paraId="2897F9B7" w14:textId="351EC8ED" w:rsidR="00641AB5" w:rsidRDefault="00E55997" w:rsidP="00C67B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2002032</w:t>
            </w:r>
          </w:p>
        </w:tc>
      </w:tr>
      <w:tr w:rsidR="00641AB5" w14:paraId="734481F3" w14:textId="77777777" w:rsidTr="00C67BA7">
        <w:trPr>
          <w:jc w:val="center"/>
        </w:trPr>
        <w:tc>
          <w:tcPr>
            <w:tcW w:w="536" w:type="dxa"/>
            <w:vAlign w:val="center"/>
          </w:tcPr>
          <w:p w14:paraId="4704C6FC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</w:p>
        </w:tc>
        <w:tc>
          <w:tcPr>
            <w:tcW w:w="4212" w:type="dxa"/>
            <w:vAlign w:val="center"/>
          </w:tcPr>
          <w:p w14:paraId="1D52956E" w14:textId="64AA1F27" w:rsidR="00641AB5" w:rsidRDefault="006E51C0" w:rsidP="00E55997">
            <w:pPr>
              <w:rPr>
                <w:sz w:val="24"/>
                <w:szCs w:val="24"/>
              </w:rPr>
            </w:pPr>
            <w:r w:rsidRPr="006E51C0">
              <w:rPr>
                <w:b/>
                <w:bCs/>
                <w:sz w:val="24"/>
                <w:szCs w:val="24"/>
              </w:rPr>
              <w:t>MD Masum Billah</w:t>
            </w:r>
          </w:p>
        </w:tc>
        <w:tc>
          <w:tcPr>
            <w:tcW w:w="3487" w:type="dxa"/>
            <w:vAlign w:val="center"/>
          </w:tcPr>
          <w:p w14:paraId="043B5550" w14:textId="67F35E30" w:rsidR="00641AB5" w:rsidRDefault="006E51C0" w:rsidP="00C67B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1002053</w:t>
            </w:r>
          </w:p>
        </w:tc>
      </w:tr>
      <w:tr w:rsidR="00641AB5" w14:paraId="31FB7D65" w14:textId="77777777" w:rsidTr="00C67BA7">
        <w:trPr>
          <w:jc w:val="center"/>
        </w:trPr>
        <w:tc>
          <w:tcPr>
            <w:tcW w:w="536" w:type="dxa"/>
            <w:vAlign w:val="center"/>
          </w:tcPr>
          <w:p w14:paraId="263A47B5" w14:textId="77777777" w:rsidR="00641AB5" w:rsidRDefault="00641AB5" w:rsidP="00C67BA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.</w:t>
            </w:r>
          </w:p>
        </w:tc>
        <w:tc>
          <w:tcPr>
            <w:tcW w:w="4212" w:type="dxa"/>
            <w:vAlign w:val="center"/>
          </w:tcPr>
          <w:p w14:paraId="24DDAB1F" w14:textId="77777777" w:rsidR="00641AB5" w:rsidRDefault="00641AB5" w:rsidP="00C67BA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</w:t>
            </w:r>
          </w:p>
        </w:tc>
        <w:tc>
          <w:tcPr>
            <w:tcW w:w="3487" w:type="dxa"/>
            <w:vAlign w:val="center"/>
          </w:tcPr>
          <w:p w14:paraId="66FA78DC" w14:textId="77777777" w:rsidR="00641AB5" w:rsidRDefault="00641AB5" w:rsidP="00C67BA7">
            <w:pPr>
              <w:rPr>
                <w:sz w:val="24"/>
                <w:szCs w:val="24"/>
              </w:rPr>
            </w:pPr>
          </w:p>
        </w:tc>
      </w:tr>
    </w:tbl>
    <w:p w14:paraId="2B8B17EF" w14:textId="2050E9EF" w:rsidR="00641AB5" w:rsidRDefault="00641AB5" w:rsidP="00641AB5">
      <w:pPr>
        <w:jc w:val="both"/>
        <w:rPr>
          <w:b/>
          <w:sz w:val="24"/>
          <w:szCs w:val="24"/>
        </w:rPr>
      </w:pPr>
      <w:r>
        <w:rPr>
          <w:b/>
          <w:sz w:val="28"/>
          <w:szCs w:val="28"/>
        </w:rPr>
        <w:t xml:space="preserve">      </w:t>
      </w:r>
      <w:r>
        <w:rPr>
          <w:b/>
          <w:sz w:val="24"/>
          <w:szCs w:val="24"/>
        </w:rPr>
        <w:t xml:space="preserve">                       </w:t>
      </w:r>
    </w:p>
    <w:p w14:paraId="18064DA2" w14:textId="5DB6092E" w:rsidR="00641AB5" w:rsidRDefault="00641AB5" w:rsidP="00641AB5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</w:t>
      </w:r>
    </w:p>
    <w:p w14:paraId="6A89B988" w14:textId="6DA3AA2E" w:rsidR="00641AB5" w:rsidRDefault="00641AB5" w:rsidP="00641AB5">
      <w:pPr>
        <w:ind w:left="720"/>
        <w:rPr>
          <w:b/>
          <w:sz w:val="28"/>
          <w:szCs w:val="28"/>
          <w:u w:val="single"/>
        </w:rPr>
      </w:pPr>
      <w:r>
        <w:rPr>
          <w:b/>
          <w:sz w:val="28"/>
          <w:szCs w:val="28"/>
        </w:rPr>
        <w:t>Submission Dat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: </w:t>
      </w:r>
      <w:r w:rsidR="006E51C0">
        <w:rPr>
          <w:b/>
          <w:sz w:val="28"/>
          <w:szCs w:val="28"/>
        </w:rPr>
        <w:t>11</w:t>
      </w:r>
      <w:r w:rsidR="00E55997">
        <w:rPr>
          <w:b/>
          <w:sz w:val="28"/>
          <w:szCs w:val="28"/>
        </w:rPr>
        <w:t>/09/22</w:t>
      </w:r>
    </w:p>
    <w:p w14:paraId="409F8693" w14:textId="5B1E1B1D" w:rsidR="00641AB5" w:rsidRDefault="00641AB5" w:rsidP="00641AB5">
      <w:pPr>
        <w:ind w:left="72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ourse Teacher’s Name</w:t>
      </w:r>
      <w:r>
        <w:rPr>
          <w:b/>
          <w:sz w:val="28"/>
          <w:szCs w:val="28"/>
        </w:rPr>
        <w:tab/>
      </w:r>
      <w:r>
        <w:rPr>
          <w:b/>
          <w:sz w:val="28"/>
          <w:szCs w:val="28"/>
        </w:rPr>
        <w:tab/>
        <w:t xml:space="preserve">: </w:t>
      </w:r>
      <w:r w:rsidR="006E51C0">
        <w:rPr>
          <w:b/>
          <w:sz w:val="28"/>
          <w:szCs w:val="28"/>
        </w:rPr>
        <w:t>Arpita Das, Lecturer, Dept. of CSE</w:t>
      </w:r>
    </w:p>
    <w:p w14:paraId="42FA8C05" w14:textId="747FB6D4" w:rsidR="00641AB5" w:rsidRDefault="00641AB5" w:rsidP="00641AB5">
      <w:pPr>
        <w:jc w:val="both"/>
        <w:rPr>
          <w:b/>
          <w:sz w:val="28"/>
          <w:szCs w:val="28"/>
        </w:rPr>
      </w:pPr>
    </w:p>
    <w:p w14:paraId="4B2AEED8" w14:textId="4919A47E" w:rsidR="00641AB5" w:rsidRDefault="00641AB5" w:rsidP="00641AB5">
      <w:pPr>
        <w:jc w:val="both"/>
        <w:rPr>
          <w:b/>
          <w:sz w:val="28"/>
          <w:szCs w:val="28"/>
        </w:rPr>
      </w:pPr>
    </w:p>
    <w:p w14:paraId="6A99EDBD" w14:textId="2E425D1A" w:rsidR="0097713B" w:rsidRDefault="0097713B" w:rsidP="00641AB5">
      <w:pPr>
        <w:jc w:val="both"/>
        <w:rPr>
          <w:b/>
          <w:sz w:val="28"/>
          <w:szCs w:val="28"/>
        </w:rPr>
      </w:pPr>
    </w:p>
    <w:p w14:paraId="42FA886F" w14:textId="77777777" w:rsidR="0097713B" w:rsidRDefault="0097713B" w:rsidP="00641AB5">
      <w:pPr>
        <w:jc w:val="both"/>
        <w:rPr>
          <w:b/>
          <w:sz w:val="28"/>
          <w:szCs w:val="28"/>
        </w:rPr>
      </w:pPr>
    </w:p>
    <w:p w14:paraId="20DA74C2" w14:textId="77777777" w:rsidR="00641AB5" w:rsidRDefault="00641AB5" w:rsidP="00641AB5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[For Teachers use only:</w:t>
      </w:r>
      <w:r>
        <w:rPr>
          <w:b/>
          <w:color w:val="6AA84F"/>
          <w:sz w:val="28"/>
          <w:szCs w:val="28"/>
        </w:rPr>
        <w:t xml:space="preserve"> </w:t>
      </w:r>
      <w:r>
        <w:rPr>
          <w:b/>
          <w:color w:val="0000FF"/>
          <w:sz w:val="28"/>
          <w:szCs w:val="28"/>
        </w:rPr>
        <w:t>Don’t Write Anything inside this box</w:t>
      </w:r>
      <w:r>
        <w:rPr>
          <w:b/>
          <w:sz w:val="28"/>
          <w:szCs w:val="28"/>
        </w:rPr>
        <w:t>]</w:t>
      </w:r>
    </w:p>
    <w:p w14:paraId="77BE0140" w14:textId="77777777" w:rsidR="00641AB5" w:rsidRDefault="00641AB5" w:rsidP="00641AB5">
      <w:pPr>
        <w:jc w:val="center"/>
        <w:rPr>
          <w:b/>
          <w:sz w:val="24"/>
          <w:szCs w:val="24"/>
        </w:rPr>
      </w:pPr>
    </w:p>
    <w:tbl>
      <w:tblPr>
        <w:tblW w:w="9360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641AB5" w14:paraId="5FAD888C" w14:textId="77777777" w:rsidTr="00C67BA7">
        <w:trPr>
          <w:jc w:val="center"/>
        </w:trPr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42FF17" w14:textId="0617700F" w:rsidR="00641AB5" w:rsidRDefault="00641AB5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  <w:r>
              <w:rPr>
                <w:b/>
                <w:sz w:val="26"/>
                <w:szCs w:val="26"/>
                <w:u w:val="single"/>
              </w:rPr>
              <w:t xml:space="preserve">Lab </w:t>
            </w:r>
            <w:r w:rsidR="00AD3B0E">
              <w:rPr>
                <w:b/>
                <w:sz w:val="26"/>
                <w:szCs w:val="26"/>
                <w:u w:val="single"/>
              </w:rPr>
              <w:t>Project</w:t>
            </w:r>
            <w:r>
              <w:rPr>
                <w:b/>
                <w:sz w:val="26"/>
                <w:szCs w:val="26"/>
                <w:u w:val="single"/>
              </w:rPr>
              <w:t xml:space="preserve"> Status</w:t>
            </w:r>
          </w:p>
          <w:p w14:paraId="6A6C639E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</w:p>
          <w:p w14:paraId="5936068C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sz w:val="26"/>
                <w:szCs w:val="26"/>
                <w:u w:val="single"/>
              </w:rPr>
            </w:pPr>
          </w:p>
          <w:p w14:paraId="58410586" w14:textId="6953337D" w:rsidR="00641AB5" w:rsidRDefault="00641AB5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 xml:space="preserve">Marks: …………………………………                              </w:t>
            </w:r>
            <w:r w:rsidR="00AD3B0E">
              <w:rPr>
                <w:b/>
                <w:sz w:val="26"/>
                <w:szCs w:val="26"/>
              </w:rPr>
              <w:t>Signature: .....................</w:t>
            </w:r>
          </w:p>
          <w:p w14:paraId="5B369D1B" w14:textId="77777777" w:rsidR="00F77A77" w:rsidRDefault="00F77A77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</w:p>
          <w:p w14:paraId="517DBC4C" w14:textId="37EB34FA" w:rsidR="00641AB5" w:rsidRDefault="00AD3B0E" w:rsidP="00C67B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6"/>
                <w:szCs w:val="26"/>
              </w:rPr>
            </w:pPr>
            <w:r>
              <w:rPr>
                <w:b/>
                <w:sz w:val="26"/>
                <w:szCs w:val="26"/>
              </w:rPr>
              <w:t>Comments: ..............................................</w:t>
            </w:r>
            <w:r w:rsidR="00641AB5">
              <w:rPr>
                <w:b/>
                <w:sz w:val="26"/>
                <w:szCs w:val="26"/>
              </w:rPr>
              <w:t xml:space="preserve">                             </w:t>
            </w:r>
            <w:r>
              <w:rPr>
                <w:b/>
                <w:sz w:val="26"/>
                <w:szCs w:val="26"/>
              </w:rPr>
              <w:t>Date: ..............................</w:t>
            </w:r>
          </w:p>
        </w:tc>
      </w:tr>
    </w:tbl>
    <w:sdt>
      <w:sdtPr>
        <w:rPr>
          <w:rFonts w:ascii="Times New Roman" w:eastAsia="Times New Roman" w:hAnsi="Times New Roman" w:cs="Times New Roman"/>
          <w:color w:val="auto"/>
          <w:sz w:val="22"/>
          <w:szCs w:val="22"/>
        </w:rPr>
        <w:id w:val="-44770440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D00795D" w14:textId="288DD012" w:rsidR="00ED7355" w:rsidRPr="00ED7355" w:rsidRDefault="00ED7355" w:rsidP="00ED7355">
          <w:pPr>
            <w:pStyle w:val="TOCHeading"/>
            <w:jc w:val="center"/>
            <w:rPr>
              <w:noProof/>
              <w:sz w:val="72"/>
            </w:rPr>
          </w:pPr>
          <w:r>
            <w:rPr>
              <w:sz w:val="72"/>
            </w:rPr>
            <w:t>Table of C</w:t>
          </w:r>
          <w:r w:rsidR="00E7557E" w:rsidRPr="00ED7355">
            <w:rPr>
              <w:sz w:val="72"/>
            </w:rPr>
            <w:t>ontents</w:t>
          </w:r>
          <w:r w:rsidR="00E7557E">
            <w:rPr>
              <w:sz w:val="72"/>
            </w:rPr>
            <w:fldChar w:fldCharType="begin"/>
          </w:r>
          <w:r w:rsidR="00E7557E" w:rsidRPr="00ED7355">
            <w:rPr>
              <w:sz w:val="72"/>
            </w:rPr>
            <w:instrText xml:space="preserve"> TOC \o "1-3" \h \z \u </w:instrText>
          </w:r>
          <w:r w:rsidR="00E7557E">
            <w:rPr>
              <w:sz w:val="72"/>
            </w:rPr>
            <w:fldChar w:fldCharType="separate"/>
          </w:r>
        </w:p>
        <w:p w14:paraId="063CB21D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5"/>
            </w:rPr>
            <w:t xml:space="preserve"> </w:t>
          </w:r>
          <w:r>
            <w:rPr>
              <w:noProof/>
            </w:rPr>
            <w:t>1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6189C764" w14:textId="77777777" w:rsidR="00ED7355" w:rsidRDefault="00ED7355">
          <w:pPr>
            <w:pStyle w:val="TOC2"/>
            <w:tabs>
              <w:tab w:val="left" w:pos="543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 w:rsidRPr="00D0419C">
            <w:rPr>
              <w:noProof/>
              <w:w w:val="101"/>
            </w:rPr>
            <w:t>1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7DB344C1" w14:textId="77777777" w:rsidR="00ED7355" w:rsidRDefault="00ED7355">
          <w:pPr>
            <w:pStyle w:val="TOC2"/>
            <w:tabs>
              <w:tab w:val="left" w:pos="543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 w:rsidRPr="00D0419C">
            <w:rPr>
              <w:noProof/>
              <w:w w:val="101"/>
            </w:rPr>
            <w:t>1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Design</w:t>
          </w:r>
          <w:r w:rsidRPr="00D0419C">
            <w:rPr>
              <w:noProof/>
              <w:spacing w:val="10"/>
            </w:rPr>
            <w:t xml:space="preserve"> </w:t>
          </w:r>
          <w:r>
            <w:rPr>
              <w:noProof/>
            </w:rPr>
            <w:t>Goals/Objectiv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3</w:t>
          </w:r>
          <w:r>
            <w:rPr>
              <w:noProof/>
            </w:rPr>
            <w:fldChar w:fldCharType="end"/>
          </w:r>
        </w:p>
        <w:p w14:paraId="79B1D0C6" w14:textId="745685EB" w:rsidR="00ED7355" w:rsidRDefault="00ED7355" w:rsidP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 2</w:t>
          </w:r>
          <w:r w:rsidRPr="00D0419C">
            <w:rPr>
              <w:noProof/>
              <w:spacing w:val="2"/>
            </w:rPr>
            <w:t xml:space="preserve"> </w:t>
          </w:r>
          <w:r>
            <w:rPr>
              <w:noProof/>
            </w:rPr>
            <w:t>Design/Development/Implementation of the Projec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35A329A0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 xml:space="preserve">Section </w:t>
          </w:r>
          <w:r w:rsidRPr="00D0419C">
            <w:rPr>
              <w:noProof/>
              <w:color w:val="0070C0"/>
            </w:rPr>
            <w:t>(Choose the name of this section as appropriate with your project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4F80B5F7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 xml:space="preserve">Section </w:t>
          </w:r>
          <w:r w:rsidRPr="00D0419C">
            <w:rPr>
              <w:noProof/>
              <w:color w:val="0070C0"/>
            </w:rPr>
            <w:t>(Choose the name of this section as appropriate with your project)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17D1B294" w14:textId="77777777" w:rsidR="00ED7355" w:rsidRDefault="00ED7355">
          <w:pPr>
            <w:pStyle w:val="TOC2"/>
            <w:tabs>
              <w:tab w:val="left" w:pos="72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2.2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ubse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1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4</w:t>
          </w:r>
          <w:r>
            <w:rPr>
              <w:noProof/>
            </w:rPr>
            <w:fldChar w:fldCharType="end"/>
          </w:r>
        </w:p>
        <w:p w14:paraId="62BC962E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2"/>
            </w:rPr>
            <w:t xml:space="preserve"> </w:t>
          </w:r>
          <w:r>
            <w:rPr>
              <w:noProof/>
            </w:rPr>
            <w:t>3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Performance</w:t>
          </w:r>
          <w:r w:rsidRPr="00D0419C">
            <w:rPr>
              <w:noProof/>
              <w:spacing w:val="14"/>
            </w:rPr>
            <w:t xml:space="preserve"> </w:t>
          </w:r>
          <w:r>
            <w:rPr>
              <w:noProof/>
            </w:rPr>
            <w:t>Evalu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77DA4850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3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imulation</w:t>
          </w:r>
          <w:r w:rsidRPr="00D0419C">
            <w:rPr>
              <w:noProof/>
              <w:spacing w:val="-10"/>
            </w:rPr>
            <w:t xml:space="preserve"> </w:t>
          </w:r>
          <w:r>
            <w:rPr>
              <w:noProof/>
            </w:rPr>
            <w:t>Environment/</w:t>
          </w:r>
          <w:r w:rsidRPr="00D0419C">
            <w:rPr>
              <w:noProof/>
              <w:spacing w:val="-9"/>
            </w:rPr>
            <w:t xml:space="preserve"> </w:t>
          </w:r>
          <w:r>
            <w:rPr>
              <w:noProof/>
            </w:rPr>
            <w:t>Simulation</w:t>
          </w:r>
          <w:r w:rsidRPr="00D0419C">
            <w:rPr>
              <w:noProof/>
              <w:spacing w:val="-9"/>
            </w:rPr>
            <w:t xml:space="preserve"> </w:t>
          </w:r>
          <w:r>
            <w:rPr>
              <w:noProof/>
            </w:rPr>
            <w:t>Procedur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0C150A98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3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Results</w:t>
          </w:r>
          <w:r w:rsidRPr="00D0419C">
            <w:rPr>
              <w:noProof/>
              <w:spacing w:val="13"/>
            </w:rPr>
            <w:t xml:space="preserve"> </w:t>
          </w:r>
          <w:r>
            <w:rPr>
              <w:noProof/>
            </w:rPr>
            <w:t>and</w:t>
          </w:r>
          <w:r w:rsidRPr="00D0419C">
            <w:rPr>
              <w:noProof/>
              <w:spacing w:val="13"/>
            </w:rPr>
            <w:t xml:space="preserve"> </w:t>
          </w:r>
          <w:r>
            <w:rPr>
              <w:noProof/>
            </w:rPr>
            <w:t>Discuss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5</w:t>
          </w:r>
          <w:r>
            <w:rPr>
              <w:noProof/>
            </w:rPr>
            <w:fldChar w:fldCharType="end"/>
          </w:r>
        </w:p>
        <w:p w14:paraId="1E44217E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Chapter</w:t>
          </w:r>
          <w:r w:rsidRPr="00D0419C">
            <w:rPr>
              <w:noProof/>
              <w:spacing w:val="8"/>
            </w:rPr>
            <w:t xml:space="preserve"> </w:t>
          </w:r>
          <w:r>
            <w:rPr>
              <w:noProof/>
            </w:rPr>
            <w:t>4</w:t>
          </w:r>
          <w:r w:rsidRPr="00D0419C">
            <w:rPr>
              <w:noProof/>
              <w:spacing w:val="1"/>
            </w:rPr>
            <w:t xml:space="preserve"> </w:t>
          </w:r>
          <w:r>
            <w:rPr>
              <w:noProof/>
            </w:rPr>
            <w:t>Conclus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3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36C5A20F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Introduc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56E6F7A2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1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Practical</w:t>
          </w:r>
          <w:r w:rsidRPr="00D0419C">
            <w:rPr>
              <w:noProof/>
              <w:spacing w:val="16"/>
            </w:rPr>
            <w:t xml:space="preserve"> </w:t>
          </w:r>
          <w:r>
            <w:rPr>
              <w:noProof/>
            </w:rPr>
            <w:t>Implication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75B6E80D" w14:textId="77777777" w:rsidR="00ED7355" w:rsidRDefault="00ED7355">
          <w:pPr>
            <w:pStyle w:val="TOC2"/>
            <w:tabs>
              <w:tab w:val="left" w:pos="540"/>
              <w:tab w:val="right" w:leader="dot" w:pos="10456"/>
            </w:tabs>
            <w:rPr>
              <w:rFonts w:asciiTheme="minorHAnsi" w:eastAsiaTheme="minorEastAsia" w:hAnsiTheme="minorHAnsi" w:cstheme="minorBidi"/>
              <w:noProof/>
              <w:lang w:eastAsia="ja-JP"/>
            </w:rPr>
          </w:pPr>
          <w:r>
            <w:rPr>
              <w:noProof/>
            </w:rPr>
            <w:t>4.2</w:t>
          </w:r>
          <w:r>
            <w:rPr>
              <w:rFonts w:asciiTheme="minorHAnsi" w:eastAsiaTheme="minorEastAsia" w:hAnsiTheme="minorHAnsi" w:cstheme="minorBidi"/>
              <w:noProof/>
              <w:lang w:eastAsia="ja-JP"/>
            </w:rPr>
            <w:tab/>
          </w:r>
          <w:r>
            <w:rPr>
              <w:noProof/>
            </w:rPr>
            <w:t>Scope of Future Work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6</w:t>
          </w:r>
          <w:r>
            <w:rPr>
              <w:noProof/>
            </w:rPr>
            <w:fldChar w:fldCharType="end"/>
          </w:r>
        </w:p>
        <w:p w14:paraId="04F131A3" w14:textId="77777777" w:rsidR="00ED7355" w:rsidRDefault="00ED7355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 w:cstheme="minorBidi"/>
              <w:b w:val="0"/>
              <w:bCs w:val="0"/>
              <w:noProof/>
              <w:lang w:eastAsia="ja-JP"/>
            </w:rPr>
          </w:pPr>
          <w:r>
            <w:rPr>
              <w:noProof/>
            </w:rPr>
            <w:t>Referen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4912015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7</w:t>
          </w:r>
          <w:r>
            <w:rPr>
              <w:noProof/>
            </w:rPr>
            <w:fldChar w:fldCharType="end"/>
          </w:r>
        </w:p>
        <w:p w14:paraId="699968B8" w14:textId="695EF6EB" w:rsidR="00E7557E" w:rsidRDefault="00E7557E">
          <w:r>
            <w:rPr>
              <w:b/>
              <w:bCs/>
              <w:noProof/>
            </w:rPr>
            <w:fldChar w:fldCharType="end"/>
          </w:r>
        </w:p>
      </w:sdtContent>
    </w:sdt>
    <w:p w14:paraId="15F9C606" w14:textId="77777777" w:rsidR="0039110D" w:rsidRPr="00EE18F0" w:rsidRDefault="0039110D" w:rsidP="00E7557E">
      <w:pPr>
        <w:pStyle w:val="BodyText"/>
        <w:jc w:val="both"/>
        <w:rPr>
          <w:sz w:val="20"/>
        </w:rPr>
      </w:pPr>
    </w:p>
    <w:p w14:paraId="2A2E9059" w14:textId="3AF7B4F9" w:rsidR="0039110D" w:rsidRDefault="0039110D">
      <w:pPr>
        <w:pStyle w:val="BodyText"/>
        <w:rPr>
          <w:sz w:val="20"/>
        </w:rPr>
      </w:pPr>
    </w:p>
    <w:p w14:paraId="4BE693B1" w14:textId="36F3F1AF" w:rsidR="00163579" w:rsidRDefault="00163579">
      <w:pPr>
        <w:pStyle w:val="BodyText"/>
        <w:rPr>
          <w:sz w:val="20"/>
        </w:rPr>
      </w:pPr>
    </w:p>
    <w:p w14:paraId="478BA150" w14:textId="52B852A0" w:rsidR="00163579" w:rsidRDefault="00163579">
      <w:pPr>
        <w:pStyle w:val="BodyText"/>
        <w:rPr>
          <w:sz w:val="20"/>
        </w:rPr>
      </w:pPr>
    </w:p>
    <w:p w14:paraId="0446B8CB" w14:textId="282BF01B" w:rsidR="00163579" w:rsidRDefault="00163579">
      <w:pPr>
        <w:pStyle w:val="BodyText"/>
        <w:rPr>
          <w:sz w:val="20"/>
        </w:rPr>
      </w:pPr>
    </w:p>
    <w:p w14:paraId="38A703AA" w14:textId="7A447203" w:rsidR="00163579" w:rsidRDefault="00163579">
      <w:pPr>
        <w:pStyle w:val="BodyText"/>
        <w:rPr>
          <w:sz w:val="20"/>
        </w:rPr>
      </w:pPr>
    </w:p>
    <w:p w14:paraId="2ED6D474" w14:textId="02A12742" w:rsidR="00163579" w:rsidRDefault="00163579">
      <w:pPr>
        <w:pStyle w:val="BodyText"/>
        <w:rPr>
          <w:sz w:val="20"/>
        </w:rPr>
      </w:pPr>
    </w:p>
    <w:p w14:paraId="7B6BBC88" w14:textId="6F2C9807" w:rsidR="00163579" w:rsidRDefault="00163579">
      <w:pPr>
        <w:pStyle w:val="BodyText"/>
        <w:rPr>
          <w:sz w:val="20"/>
        </w:rPr>
      </w:pPr>
    </w:p>
    <w:p w14:paraId="1CD14798" w14:textId="23B46039" w:rsidR="00163579" w:rsidRDefault="00163579">
      <w:pPr>
        <w:pStyle w:val="BodyText"/>
        <w:rPr>
          <w:sz w:val="20"/>
        </w:rPr>
      </w:pPr>
    </w:p>
    <w:p w14:paraId="59DC218E" w14:textId="6D001CED" w:rsidR="00163579" w:rsidRDefault="00163579">
      <w:pPr>
        <w:pStyle w:val="BodyText"/>
        <w:rPr>
          <w:sz w:val="20"/>
        </w:rPr>
      </w:pPr>
    </w:p>
    <w:p w14:paraId="38628FDB" w14:textId="3835A3CB" w:rsidR="00163579" w:rsidRDefault="00163579">
      <w:pPr>
        <w:pStyle w:val="BodyText"/>
        <w:rPr>
          <w:sz w:val="20"/>
        </w:rPr>
      </w:pPr>
    </w:p>
    <w:p w14:paraId="7CD97769" w14:textId="66C203BD" w:rsidR="00163579" w:rsidRDefault="00163579">
      <w:pPr>
        <w:pStyle w:val="BodyText"/>
        <w:rPr>
          <w:sz w:val="20"/>
        </w:rPr>
      </w:pPr>
    </w:p>
    <w:p w14:paraId="3C164719" w14:textId="3DB250F7" w:rsidR="00E7557E" w:rsidRDefault="00E7557E">
      <w:pPr>
        <w:pStyle w:val="BodyText"/>
        <w:rPr>
          <w:sz w:val="20"/>
        </w:rPr>
      </w:pPr>
    </w:p>
    <w:p w14:paraId="7CD8E71F" w14:textId="282796D6" w:rsidR="00E7557E" w:rsidRDefault="00E7557E">
      <w:pPr>
        <w:pStyle w:val="BodyText"/>
        <w:rPr>
          <w:sz w:val="20"/>
        </w:rPr>
      </w:pPr>
    </w:p>
    <w:p w14:paraId="11D24BEA" w14:textId="77777777" w:rsidR="00E7557E" w:rsidRDefault="00E7557E">
      <w:pPr>
        <w:pStyle w:val="BodyText"/>
        <w:rPr>
          <w:sz w:val="20"/>
        </w:rPr>
      </w:pPr>
    </w:p>
    <w:p w14:paraId="16819245" w14:textId="03D51C6A" w:rsidR="00163579" w:rsidRDefault="00163579">
      <w:pPr>
        <w:pStyle w:val="BodyText"/>
        <w:rPr>
          <w:sz w:val="20"/>
        </w:rPr>
      </w:pPr>
    </w:p>
    <w:p w14:paraId="21AFBC97" w14:textId="77777777" w:rsidR="00163579" w:rsidRPr="00EE18F0" w:rsidRDefault="00163579">
      <w:pPr>
        <w:pStyle w:val="BodyText"/>
        <w:rPr>
          <w:sz w:val="20"/>
        </w:rPr>
      </w:pPr>
    </w:p>
    <w:p w14:paraId="57647AB3" w14:textId="1729B4D6" w:rsidR="0039110D" w:rsidRDefault="0039110D">
      <w:pPr>
        <w:pStyle w:val="BodyText"/>
        <w:rPr>
          <w:sz w:val="20"/>
        </w:rPr>
      </w:pPr>
    </w:p>
    <w:p w14:paraId="360B2EC3" w14:textId="660DD172" w:rsidR="00156DB7" w:rsidRDefault="00156DB7">
      <w:pPr>
        <w:pStyle w:val="BodyText"/>
        <w:rPr>
          <w:sz w:val="20"/>
        </w:rPr>
      </w:pPr>
    </w:p>
    <w:p w14:paraId="3B28DDC1" w14:textId="01624102" w:rsidR="00156DB7" w:rsidRDefault="00156DB7">
      <w:pPr>
        <w:pStyle w:val="BodyText"/>
        <w:rPr>
          <w:sz w:val="20"/>
        </w:rPr>
      </w:pPr>
    </w:p>
    <w:p w14:paraId="316496C2" w14:textId="15D9F617" w:rsidR="00EB1C79" w:rsidRDefault="00EB1C79">
      <w:pPr>
        <w:pStyle w:val="BodyText"/>
        <w:rPr>
          <w:sz w:val="20"/>
        </w:rPr>
      </w:pPr>
    </w:p>
    <w:p w14:paraId="65C29BBB" w14:textId="0A9F2772" w:rsidR="001B3543" w:rsidRDefault="001B3543">
      <w:pPr>
        <w:pStyle w:val="BodyText"/>
        <w:rPr>
          <w:sz w:val="20"/>
        </w:rPr>
      </w:pPr>
    </w:p>
    <w:p w14:paraId="16B9014E" w14:textId="499C3359" w:rsidR="001B3543" w:rsidRDefault="001B3543">
      <w:pPr>
        <w:pStyle w:val="BodyText"/>
        <w:rPr>
          <w:sz w:val="20"/>
        </w:rPr>
      </w:pPr>
    </w:p>
    <w:p w14:paraId="086ABEE4" w14:textId="3C557459" w:rsidR="001B3543" w:rsidRDefault="001B3543">
      <w:pPr>
        <w:pStyle w:val="BodyText"/>
        <w:rPr>
          <w:sz w:val="20"/>
        </w:rPr>
      </w:pPr>
    </w:p>
    <w:p w14:paraId="355D4BA1" w14:textId="430A8958" w:rsidR="001B3543" w:rsidRDefault="001B3543">
      <w:pPr>
        <w:pStyle w:val="BodyText"/>
        <w:rPr>
          <w:sz w:val="20"/>
        </w:rPr>
      </w:pPr>
    </w:p>
    <w:p w14:paraId="0643D28F" w14:textId="3C96A7DB" w:rsidR="001B3543" w:rsidRDefault="001B3543">
      <w:pPr>
        <w:pStyle w:val="BodyText"/>
        <w:rPr>
          <w:sz w:val="20"/>
        </w:rPr>
      </w:pPr>
    </w:p>
    <w:p w14:paraId="7AB25F03" w14:textId="088582C9" w:rsidR="001B3543" w:rsidRDefault="001B3543">
      <w:pPr>
        <w:pStyle w:val="BodyText"/>
        <w:rPr>
          <w:sz w:val="20"/>
        </w:rPr>
      </w:pPr>
    </w:p>
    <w:p w14:paraId="04F70B4D" w14:textId="7CABAED5" w:rsidR="001B3543" w:rsidRDefault="001B3543">
      <w:pPr>
        <w:pStyle w:val="BodyText"/>
        <w:rPr>
          <w:sz w:val="20"/>
        </w:rPr>
      </w:pPr>
    </w:p>
    <w:p w14:paraId="615F257A" w14:textId="52DAFFF2" w:rsidR="001B3543" w:rsidRDefault="001B3543">
      <w:pPr>
        <w:pStyle w:val="BodyText"/>
        <w:rPr>
          <w:sz w:val="20"/>
        </w:rPr>
      </w:pPr>
    </w:p>
    <w:p w14:paraId="3699BBBC" w14:textId="13DEC9CA" w:rsidR="001B3543" w:rsidRDefault="001B3543">
      <w:pPr>
        <w:pStyle w:val="BodyText"/>
        <w:rPr>
          <w:sz w:val="20"/>
        </w:rPr>
      </w:pPr>
    </w:p>
    <w:p w14:paraId="64EFF59D" w14:textId="6EBA9A97" w:rsidR="001B3543" w:rsidRDefault="001B3543">
      <w:pPr>
        <w:pStyle w:val="BodyText"/>
        <w:rPr>
          <w:sz w:val="20"/>
        </w:rPr>
      </w:pPr>
    </w:p>
    <w:p w14:paraId="07C988B9" w14:textId="088100CE" w:rsidR="001B3543" w:rsidRDefault="001B3543">
      <w:pPr>
        <w:pStyle w:val="BodyText"/>
        <w:rPr>
          <w:sz w:val="20"/>
        </w:rPr>
      </w:pPr>
    </w:p>
    <w:p w14:paraId="58089E39" w14:textId="77777777" w:rsidR="001B3543" w:rsidRPr="00EE18F0" w:rsidRDefault="001B3543">
      <w:pPr>
        <w:pStyle w:val="BodyText"/>
        <w:rPr>
          <w:sz w:val="20"/>
        </w:rPr>
      </w:pPr>
    </w:p>
    <w:p w14:paraId="706DF8BC" w14:textId="77777777" w:rsidR="0039110D" w:rsidRPr="00EE18F0" w:rsidRDefault="00751C86" w:rsidP="004C53DF">
      <w:pPr>
        <w:pStyle w:val="Heading1"/>
        <w:spacing w:line="552" w:lineRule="auto"/>
        <w:ind w:left="2881" w:right="4245" w:hanging="1"/>
      </w:pPr>
      <w:bookmarkStart w:id="0" w:name="_Toc491201512"/>
      <w:r w:rsidRPr="00EE18F0">
        <w:t>Chapter</w:t>
      </w:r>
      <w:r w:rsidRPr="00EE18F0">
        <w:rPr>
          <w:spacing w:val="5"/>
        </w:rPr>
        <w:t xml:space="preserve"> </w:t>
      </w:r>
      <w:r w:rsidRPr="00EE18F0">
        <w:t>1</w:t>
      </w:r>
      <w:r w:rsidRPr="00EE18F0">
        <w:rPr>
          <w:spacing w:val="1"/>
        </w:rPr>
        <w:t xml:space="preserve"> </w:t>
      </w:r>
      <w:r w:rsidRPr="00EE18F0">
        <w:t>Introduction</w:t>
      </w:r>
      <w:bookmarkEnd w:id="0"/>
    </w:p>
    <w:p w14:paraId="121E4A7E" w14:textId="77777777" w:rsidR="0039110D" w:rsidRPr="00EE18F0" w:rsidRDefault="0039110D">
      <w:pPr>
        <w:pStyle w:val="BodyText"/>
        <w:rPr>
          <w:sz w:val="28"/>
        </w:rPr>
      </w:pPr>
    </w:p>
    <w:p w14:paraId="2F1C900D" w14:textId="543F3BDB" w:rsidR="0039110D" w:rsidRDefault="00751C86">
      <w:pPr>
        <w:pStyle w:val="Heading2"/>
        <w:numPr>
          <w:ilvl w:val="1"/>
          <w:numId w:val="6"/>
        </w:numPr>
        <w:tabs>
          <w:tab w:val="left" w:pos="1254"/>
          <w:tab w:val="left" w:pos="1255"/>
        </w:tabs>
        <w:spacing w:before="187"/>
      </w:pPr>
      <w:bookmarkStart w:id="1" w:name="_TOC_250013"/>
      <w:bookmarkStart w:id="2" w:name="_Toc491201513"/>
      <w:bookmarkEnd w:id="1"/>
      <w:r w:rsidRPr="00EE18F0">
        <w:t>Introduction</w:t>
      </w:r>
      <w:bookmarkEnd w:id="2"/>
    </w:p>
    <w:p w14:paraId="105B9F65" w14:textId="385A8611" w:rsidR="0022661D" w:rsidRDefault="00CB3A18" w:rsidP="00CB3A18">
      <w:pPr>
        <w:pStyle w:val="Heading2"/>
        <w:tabs>
          <w:tab w:val="left" w:pos="1254"/>
          <w:tab w:val="left" w:pos="1255"/>
        </w:tabs>
        <w:spacing w:before="187"/>
        <w:ind w:left="479"/>
        <w:rPr>
          <w:b w:val="0"/>
          <w:bCs w:val="0"/>
          <w:sz w:val="32"/>
          <w:szCs w:val="32"/>
        </w:rPr>
      </w:pPr>
      <w:r>
        <w:rPr>
          <w:b w:val="0"/>
          <w:bCs w:val="0"/>
          <w:sz w:val="32"/>
          <w:szCs w:val="32"/>
        </w:rPr>
        <w:t xml:space="preserve">          </w:t>
      </w:r>
      <w:r w:rsidR="006E51C0" w:rsidRPr="006E51C0">
        <w:rPr>
          <w:b w:val="0"/>
          <w:bCs w:val="0"/>
          <w:sz w:val="32"/>
          <w:szCs w:val="32"/>
        </w:rPr>
        <w:t>This project is about to train dataset into weka and observing the changes on</w:t>
      </w:r>
      <w:r>
        <w:rPr>
          <w:b w:val="0"/>
          <w:bCs w:val="0"/>
          <w:sz w:val="32"/>
          <w:szCs w:val="32"/>
        </w:rPr>
        <w:t xml:space="preserve"> </w:t>
      </w:r>
      <w:r w:rsidR="006E51C0" w:rsidRPr="006E51C0">
        <w:rPr>
          <w:b w:val="0"/>
          <w:bCs w:val="0"/>
          <w:sz w:val="32"/>
          <w:szCs w:val="32"/>
        </w:rPr>
        <w:t>accuracy by applying Decision Tree algorithm and Artificial neural network.</w:t>
      </w:r>
    </w:p>
    <w:p w14:paraId="03D61B83" w14:textId="77777777" w:rsidR="00CB3A18" w:rsidRPr="0022661D" w:rsidRDefault="00CB3A18" w:rsidP="00CB3A18">
      <w:pPr>
        <w:pStyle w:val="Heading2"/>
        <w:tabs>
          <w:tab w:val="left" w:pos="1254"/>
          <w:tab w:val="left" w:pos="1255"/>
        </w:tabs>
        <w:spacing w:before="187"/>
        <w:ind w:left="479"/>
        <w:rPr>
          <w:b w:val="0"/>
          <w:bCs w:val="0"/>
          <w:sz w:val="32"/>
          <w:szCs w:val="32"/>
        </w:rPr>
      </w:pPr>
    </w:p>
    <w:p w14:paraId="7A237A06" w14:textId="1F01DFE4" w:rsidR="0039110D" w:rsidRDefault="00751C86">
      <w:pPr>
        <w:pStyle w:val="Heading2"/>
        <w:numPr>
          <w:ilvl w:val="1"/>
          <w:numId w:val="6"/>
        </w:numPr>
        <w:tabs>
          <w:tab w:val="left" w:pos="1254"/>
          <w:tab w:val="left" w:pos="1255"/>
        </w:tabs>
      </w:pPr>
      <w:bookmarkStart w:id="3" w:name="_TOC_250008"/>
      <w:bookmarkStart w:id="4" w:name="_Toc491201514"/>
      <w:r w:rsidRPr="00EE18F0">
        <w:t>Design</w:t>
      </w:r>
      <w:r w:rsidRPr="00EE18F0">
        <w:rPr>
          <w:spacing w:val="10"/>
        </w:rPr>
        <w:t xml:space="preserve"> </w:t>
      </w:r>
      <w:bookmarkEnd w:id="3"/>
      <w:r w:rsidRPr="00EE18F0">
        <w:t>Goals</w:t>
      </w:r>
      <w:r w:rsidR="00283566">
        <w:t>/Objective</w:t>
      </w:r>
      <w:bookmarkEnd w:id="4"/>
    </w:p>
    <w:p w14:paraId="25F6F0E4" w14:textId="77777777" w:rsidR="001F2CBB" w:rsidRDefault="001F2CBB" w:rsidP="001F2CBB">
      <w:pPr>
        <w:pStyle w:val="Heading2"/>
        <w:tabs>
          <w:tab w:val="left" w:pos="1254"/>
          <w:tab w:val="left" w:pos="1255"/>
        </w:tabs>
        <w:ind w:firstLine="0"/>
      </w:pPr>
    </w:p>
    <w:p w14:paraId="78716994" w14:textId="7E0D2EB6" w:rsidR="00CB3A18" w:rsidRDefault="00CB3A18" w:rsidP="0022661D">
      <w:pPr>
        <w:pStyle w:val="BodyText"/>
        <w:rPr>
          <w:sz w:val="32"/>
          <w:szCs w:val="32"/>
        </w:rPr>
      </w:pPr>
      <w:r w:rsidRPr="00CB3A18">
        <w:rPr>
          <w:sz w:val="32"/>
          <w:szCs w:val="32"/>
        </w:rPr>
        <w:t xml:space="preserve">In this project our general objective </w:t>
      </w:r>
      <w:r>
        <w:rPr>
          <w:sz w:val="32"/>
          <w:szCs w:val="32"/>
        </w:rPr>
        <w:t>is</w:t>
      </w:r>
      <w:r w:rsidRPr="00CB3A18">
        <w:rPr>
          <w:sz w:val="32"/>
          <w:szCs w:val="32"/>
        </w:rPr>
        <w:t xml:space="preserve"> to find the variation of accuracy on Decision Tree algorithm and Artificial neural network and draw 3 graphs.</w:t>
      </w:r>
    </w:p>
    <w:p w14:paraId="5AC6084F" w14:textId="77777777" w:rsidR="00846E34" w:rsidRDefault="00846E34" w:rsidP="0022661D">
      <w:pPr>
        <w:pStyle w:val="BodyText"/>
        <w:rPr>
          <w:sz w:val="32"/>
          <w:szCs w:val="32"/>
        </w:rPr>
      </w:pPr>
    </w:p>
    <w:p w14:paraId="4F3B283E" w14:textId="4681B15D" w:rsidR="00CB3A18" w:rsidRDefault="00CB3A18" w:rsidP="0022661D">
      <w:pPr>
        <w:pStyle w:val="BodyText"/>
        <w:rPr>
          <w:sz w:val="32"/>
          <w:szCs w:val="32"/>
        </w:rPr>
      </w:pPr>
      <w:r w:rsidRPr="00CB3A18">
        <w:rPr>
          <w:sz w:val="32"/>
          <w:szCs w:val="32"/>
          <w:lang w:val="en-GB"/>
        </w:rPr>
        <w:t xml:space="preserve">By 3 differences: </w:t>
      </w:r>
    </w:p>
    <w:p w14:paraId="3502C5B8" w14:textId="4C4BB658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 xml:space="preserve">1. </w:t>
      </w:r>
      <w:r w:rsidR="00CB3A18" w:rsidRPr="00CB3A18">
        <w:rPr>
          <w:sz w:val="32"/>
          <w:szCs w:val="32"/>
        </w:rPr>
        <w:t>Fold number vs accuracy</w:t>
      </w:r>
    </w:p>
    <w:p w14:paraId="4667E70E" w14:textId="33AEE1B3" w:rsidR="0022661D" w:rsidRP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 xml:space="preserve">2. </w:t>
      </w:r>
      <w:r w:rsidR="00CB3A18" w:rsidRPr="00CB3A18">
        <w:rPr>
          <w:sz w:val="32"/>
          <w:szCs w:val="32"/>
        </w:rPr>
        <w:t>Hidden Layers vs accuracy</w:t>
      </w:r>
    </w:p>
    <w:p w14:paraId="1B17DB4E" w14:textId="36E17367" w:rsidR="0022661D" w:rsidRDefault="0022661D" w:rsidP="0022661D">
      <w:pPr>
        <w:pStyle w:val="BodyText"/>
        <w:rPr>
          <w:sz w:val="32"/>
          <w:szCs w:val="32"/>
        </w:rPr>
      </w:pPr>
      <w:r w:rsidRPr="0022661D">
        <w:rPr>
          <w:sz w:val="32"/>
          <w:szCs w:val="32"/>
        </w:rPr>
        <w:t xml:space="preserve">3. </w:t>
      </w:r>
      <w:r w:rsidR="00CB3A18">
        <w:rPr>
          <w:sz w:val="32"/>
          <w:szCs w:val="32"/>
        </w:rPr>
        <w:t>Training Time vs accuracy</w:t>
      </w:r>
    </w:p>
    <w:p w14:paraId="02150AB7" w14:textId="7C48CF37" w:rsidR="00CB3A18" w:rsidRDefault="00CB3A18" w:rsidP="0022661D">
      <w:pPr>
        <w:pStyle w:val="BodyText"/>
        <w:rPr>
          <w:sz w:val="32"/>
          <w:szCs w:val="32"/>
        </w:rPr>
      </w:pPr>
    </w:p>
    <w:p w14:paraId="10426ECA" w14:textId="4625FE8F" w:rsidR="00CB3A18" w:rsidRPr="0022661D" w:rsidRDefault="00CB3A18" w:rsidP="0022661D">
      <w:pPr>
        <w:pStyle w:val="BodyText"/>
        <w:rPr>
          <w:sz w:val="32"/>
          <w:szCs w:val="32"/>
        </w:rPr>
      </w:pPr>
      <w:r w:rsidRPr="00CB3A18">
        <w:rPr>
          <w:sz w:val="32"/>
          <w:szCs w:val="32"/>
        </w:rPr>
        <w:t>So, we made a project using tools, and the practices that we learned from the lab of this course.</w:t>
      </w:r>
    </w:p>
    <w:p w14:paraId="095AEFD0" w14:textId="77777777" w:rsidR="0039110D" w:rsidRPr="0022661D" w:rsidRDefault="0039110D">
      <w:pPr>
        <w:pStyle w:val="BodyText"/>
        <w:spacing w:before="9"/>
        <w:rPr>
          <w:sz w:val="40"/>
          <w:szCs w:val="32"/>
        </w:rPr>
      </w:pPr>
    </w:p>
    <w:p w14:paraId="51DBDBB4" w14:textId="41FBEDD7" w:rsidR="00792C45" w:rsidRPr="00EE18F0" w:rsidRDefault="00792C45">
      <w:pPr>
        <w:spacing w:line="376" w:lineRule="auto"/>
        <w:jc w:val="both"/>
        <w:rPr>
          <w:sz w:val="24"/>
        </w:rPr>
        <w:sectPr w:rsidR="00792C45" w:rsidRPr="00EE18F0" w:rsidSect="0097713B">
          <w:footerReference w:type="default" r:id="rId9"/>
          <w:type w:val="continuous"/>
          <w:pgSz w:w="11906" w:h="16838" w:code="9"/>
          <w:pgMar w:top="720" w:right="720" w:bottom="720" w:left="720" w:header="720" w:footer="720" w:gutter="0"/>
          <w:cols w:space="720"/>
          <w:titlePg/>
          <w:docGrid w:linePitch="299"/>
        </w:sectPr>
      </w:pPr>
    </w:p>
    <w:p w14:paraId="60F898AA" w14:textId="77777777" w:rsidR="00E667F8" w:rsidRDefault="00E667F8" w:rsidP="00834A63">
      <w:pPr>
        <w:pStyle w:val="Heading1"/>
        <w:rPr>
          <w:spacing w:val="1"/>
        </w:rPr>
      </w:pPr>
      <w:bookmarkStart w:id="5" w:name="_Toc491201515"/>
      <w:r w:rsidRPr="00EE18F0">
        <w:lastRenderedPageBreak/>
        <w:t>Chapter</w:t>
      </w:r>
      <w:r w:rsidRPr="00EE18F0">
        <w:rPr>
          <w:spacing w:val="2"/>
        </w:rPr>
        <w:t xml:space="preserve"> </w:t>
      </w:r>
      <w:r>
        <w:t>2</w:t>
      </w:r>
      <w:bookmarkEnd w:id="5"/>
      <w:r w:rsidRPr="00EE18F0">
        <w:rPr>
          <w:spacing w:val="1"/>
        </w:rPr>
        <w:t xml:space="preserve"> </w:t>
      </w:r>
    </w:p>
    <w:p w14:paraId="592021F9" w14:textId="54302D52" w:rsidR="0039110D" w:rsidRPr="00EE18F0" w:rsidRDefault="00CB3CDA" w:rsidP="002F5C00">
      <w:pPr>
        <w:pStyle w:val="Heading1"/>
      </w:pPr>
      <w:bookmarkStart w:id="6" w:name="_TOC_250001"/>
      <w:bookmarkStart w:id="7" w:name="_Toc491201516"/>
      <w:bookmarkEnd w:id="6"/>
      <w:r w:rsidRPr="00A05F6C">
        <w:t>Design/Development/Implementation of the Project</w:t>
      </w:r>
      <w:bookmarkEnd w:id="7"/>
    </w:p>
    <w:p w14:paraId="3A0C1C9A" w14:textId="45AEA3B2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>
        <w:t xml:space="preserve">2.1.1 </w:t>
      </w:r>
      <w:r w:rsidRPr="002F5C00">
        <w:t xml:space="preserve">Tools:    </w:t>
      </w:r>
    </w:p>
    <w:p w14:paraId="7DB222EC" w14:textId="77777777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 xml:space="preserve">Weka 3.8.5 WEKA </w:t>
      </w:r>
    </w:p>
    <w:p w14:paraId="35F2B5EA" w14:textId="77777777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 xml:space="preserve">Net Beans </w:t>
      </w:r>
    </w:p>
    <w:p w14:paraId="3B39A75A" w14:textId="77777777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>Google Colab</w:t>
      </w:r>
    </w:p>
    <w:p w14:paraId="2DD5FD44" w14:textId="7C8FDAAC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>Techniques</w:t>
      </w:r>
      <w:r w:rsidRPr="002F5C00">
        <w:t>:</w:t>
      </w:r>
    </w:p>
    <w:p w14:paraId="0561DDD1" w14:textId="77777777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>Java</w:t>
      </w:r>
    </w:p>
    <w:p w14:paraId="43A39322" w14:textId="6E00D13B" w:rsidR="001F2CBB" w:rsidRDefault="002F5C00" w:rsidP="002F5C00">
      <w:pPr>
        <w:pStyle w:val="Heading2"/>
        <w:tabs>
          <w:tab w:val="left" w:pos="1254"/>
          <w:tab w:val="left" w:pos="1255"/>
        </w:tabs>
        <w:spacing w:before="174"/>
      </w:pPr>
      <w:r w:rsidRPr="002F5C00">
        <w:t>P</w:t>
      </w:r>
      <w:r w:rsidRPr="002F5C00">
        <w:t>ython</w:t>
      </w:r>
    </w:p>
    <w:p w14:paraId="53F03B8D" w14:textId="77777777" w:rsidR="002F5C00" w:rsidRPr="002F5C00" w:rsidRDefault="002F5C00" w:rsidP="002F5C00">
      <w:pPr>
        <w:pStyle w:val="Heading2"/>
        <w:tabs>
          <w:tab w:val="left" w:pos="1254"/>
          <w:tab w:val="left" w:pos="1255"/>
        </w:tabs>
        <w:spacing w:before="174"/>
      </w:pPr>
    </w:p>
    <w:p w14:paraId="239ACC0E" w14:textId="4FDC865E" w:rsidR="001F2CBB" w:rsidRDefault="001F2CBB" w:rsidP="001F2CBB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>
        <w:rPr>
          <w:sz w:val="28"/>
          <w:szCs w:val="28"/>
        </w:rPr>
        <w:t xml:space="preserve"> 2.2.2 </w:t>
      </w:r>
      <w:r>
        <w:t>Methodology:</w:t>
      </w:r>
    </w:p>
    <w:p w14:paraId="07F41D2C" w14:textId="1EEE8F43" w:rsidR="009334A3" w:rsidRDefault="002F5C00" w:rsidP="009334A3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0FAD2C2" wp14:editId="53298E9F">
            <wp:extent cx="6464514" cy="29241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09069" cy="2944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1E9C0" w14:textId="7C5151FC" w:rsidR="009334A3" w:rsidRDefault="009334A3" w:rsidP="009334A3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56C323C9" w14:textId="564DD00D" w:rsidR="002F5C00" w:rsidRDefault="002F5C00" w:rsidP="009334A3">
      <w:pPr>
        <w:pStyle w:val="Heading2"/>
        <w:tabs>
          <w:tab w:val="left" w:pos="1254"/>
          <w:tab w:val="left" w:pos="1255"/>
        </w:tabs>
        <w:spacing w:before="174"/>
        <w:rPr>
          <w:sz w:val="28"/>
          <w:szCs w:val="28"/>
        </w:rPr>
      </w:pPr>
    </w:p>
    <w:p w14:paraId="0578986F" w14:textId="77777777" w:rsidR="002F5C00" w:rsidRPr="009334A3" w:rsidRDefault="002F5C00" w:rsidP="0032154D">
      <w:pPr>
        <w:pStyle w:val="Heading2"/>
        <w:tabs>
          <w:tab w:val="left" w:pos="1254"/>
          <w:tab w:val="left" w:pos="1255"/>
        </w:tabs>
        <w:spacing w:before="174"/>
        <w:ind w:left="0" w:firstLine="0"/>
        <w:rPr>
          <w:sz w:val="28"/>
          <w:szCs w:val="28"/>
        </w:rPr>
      </w:pPr>
    </w:p>
    <w:p w14:paraId="0BAF7E78" w14:textId="2317637C" w:rsidR="0039110D" w:rsidRPr="00EE18F0" w:rsidRDefault="00751C86" w:rsidP="00F77A77">
      <w:pPr>
        <w:pStyle w:val="Heading1"/>
        <w:spacing w:line="552" w:lineRule="auto"/>
        <w:ind w:left="2050" w:right="2719" w:firstLine="1514"/>
        <w:jc w:val="left"/>
      </w:pPr>
      <w:bookmarkStart w:id="8" w:name="_Toc491201520"/>
      <w:r w:rsidRPr="00EE18F0">
        <w:lastRenderedPageBreak/>
        <w:t>Chapter</w:t>
      </w:r>
      <w:r w:rsidRPr="00EE18F0">
        <w:rPr>
          <w:spacing w:val="2"/>
        </w:rPr>
        <w:t xml:space="preserve"> </w:t>
      </w:r>
      <w:r w:rsidR="009652E8">
        <w:t>3</w:t>
      </w:r>
      <w:r w:rsidRPr="00EE18F0">
        <w:rPr>
          <w:spacing w:val="1"/>
        </w:rPr>
        <w:t xml:space="preserve"> </w:t>
      </w:r>
      <w:r w:rsidRPr="00EE18F0">
        <w:t>Performance</w:t>
      </w:r>
      <w:r w:rsidRPr="00EE18F0">
        <w:rPr>
          <w:spacing w:val="14"/>
        </w:rPr>
        <w:t xml:space="preserve"> </w:t>
      </w:r>
      <w:r w:rsidRPr="00EE18F0">
        <w:t>Evaluation</w:t>
      </w:r>
      <w:bookmarkEnd w:id="8"/>
    </w:p>
    <w:p w14:paraId="2467F59A" w14:textId="77777777" w:rsidR="0039110D" w:rsidRPr="00EE18F0" w:rsidRDefault="0039110D">
      <w:pPr>
        <w:pStyle w:val="BodyText"/>
        <w:rPr>
          <w:sz w:val="28"/>
        </w:rPr>
      </w:pPr>
    </w:p>
    <w:p w14:paraId="4345D3CF" w14:textId="498CE37D" w:rsidR="0039110D" w:rsidRPr="00EE18F0" w:rsidRDefault="00751C86" w:rsidP="00D33D3E">
      <w:pPr>
        <w:pStyle w:val="Heading2"/>
        <w:numPr>
          <w:ilvl w:val="1"/>
          <w:numId w:val="11"/>
        </w:numPr>
        <w:tabs>
          <w:tab w:val="left" w:pos="1254"/>
          <w:tab w:val="left" w:pos="1255"/>
        </w:tabs>
        <w:spacing w:before="186" w:line="403" w:lineRule="auto"/>
        <w:ind w:right="1164"/>
      </w:pPr>
      <w:bookmarkStart w:id="9" w:name="_Toc491201521"/>
      <w:r w:rsidRPr="00EE18F0">
        <w:t>Simulation</w:t>
      </w:r>
      <w:r w:rsidRPr="00EE18F0">
        <w:rPr>
          <w:spacing w:val="-10"/>
        </w:rPr>
        <w:t xml:space="preserve"> </w:t>
      </w:r>
      <w:r w:rsidRPr="00EE18F0">
        <w:t>Environment/</w:t>
      </w:r>
      <w:r w:rsidRPr="00EE18F0">
        <w:rPr>
          <w:spacing w:val="-9"/>
        </w:rPr>
        <w:t xml:space="preserve"> </w:t>
      </w:r>
      <w:r w:rsidRPr="00EE18F0">
        <w:t>Simulation</w:t>
      </w:r>
      <w:r w:rsidRPr="00EE18F0">
        <w:rPr>
          <w:spacing w:val="-9"/>
        </w:rPr>
        <w:t xml:space="preserve"> </w:t>
      </w:r>
      <w:r w:rsidRPr="00EE18F0">
        <w:t>Procedure</w:t>
      </w:r>
      <w:bookmarkEnd w:id="9"/>
    </w:p>
    <w:p w14:paraId="1CDEA93C" w14:textId="77777777" w:rsidR="00904069" w:rsidRPr="00904069" w:rsidRDefault="00904069" w:rsidP="00904069">
      <w:pPr>
        <w:pStyle w:val="BodyText"/>
        <w:rPr>
          <w:sz w:val="28"/>
        </w:rPr>
      </w:pPr>
      <w:r w:rsidRPr="00904069">
        <w:rPr>
          <w:sz w:val="28"/>
        </w:rPr>
        <w:t>Screenshot:</w:t>
      </w:r>
    </w:p>
    <w:p w14:paraId="61722487" w14:textId="2E161E68" w:rsidR="0039110D" w:rsidRPr="00EE18F0" w:rsidRDefault="002D7270">
      <w:pPr>
        <w:pStyle w:val="BodyText"/>
        <w:rPr>
          <w:sz w:val="28"/>
        </w:rPr>
      </w:pPr>
      <w:r w:rsidRPr="0032154D">
        <w:rPr>
          <w:b/>
          <w:bCs/>
          <w:sz w:val="28"/>
        </w:rPr>
        <w:t>Procedure (</w:t>
      </w:r>
      <w:r w:rsidR="0032154D" w:rsidRPr="0032154D">
        <w:rPr>
          <w:b/>
          <w:bCs/>
          <w:sz w:val="28"/>
        </w:rPr>
        <w:t xml:space="preserve">j48 for Decision Tree and </w:t>
      </w:r>
      <w:r w:rsidRPr="0032154D">
        <w:rPr>
          <w:b/>
          <w:bCs/>
          <w:sz w:val="28"/>
        </w:rPr>
        <w:t>Multilayer Perception</w:t>
      </w:r>
      <w:r w:rsidR="0032154D" w:rsidRPr="0032154D">
        <w:rPr>
          <w:b/>
          <w:bCs/>
          <w:sz w:val="28"/>
        </w:rPr>
        <w:t xml:space="preserve"> in Weka)</w:t>
      </w:r>
      <w:r>
        <w:rPr>
          <w:b/>
          <w:bCs/>
          <w:sz w:val="28"/>
        </w:rPr>
        <w:t>:</w:t>
      </w:r>
    </w:p>
    <w:p w14:paraId="4596514A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26A1854F" w14:textId="567054F6" w:rsidR="00283566" w:rsidRDefault="0032154D" w:rsidP="00283566">
      <w:pPr>
        <w:pStyle w:val="BodyText"/>
        <w:spacing w:before="9"/>
        <w:rPr>
          <w:b/>
          <w:sz w:val="32"/>
        </w:rPr>
      </w:pPr>
      <w:r w:rsidRPr="0032154D">
        <w:rPr>
          <w:b/>
          <w:sz w:val="32"/>
        </w:rPr>
        <w:drawing>
          <wp:inline distT="0" distB="0" distL="0" distR="0" wp14:anchorId="29DC77E8" wp14:editId="279B52EF">
            <wp:extent cx="3448050" cy="3383432"/>
            <wp:effectExtent l="0" t="0" r="0" b="7620"/>
            <wp:docPr id="11" name="Content Placeholder 6" descr="Graphical user interface,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BB51ABB-68E9-98B5-DF59-AE4EA5BF5CFF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tent Placeholder 6" descr="Graphical user interface, text&#10;&#10;Description automatically generated">
                      <a:extLst>
                        <a:ext uri="{FF2B5EF4-FFF2-40B4-BE49-F238E27FC236}">
                          <a16:creationId xmlns:a16="http://schemas.microsoft.com/office/drawing/2014/main" id="{FBB51ABB-68E9-98B5-DF59-AE4EA5BF5CFF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3058" cy="3388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dir="16200000" algn="tl">
                        <a:srgbClr val="000000">
                          <a:alpha val="46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32154D">
        <w:rPr>
          <w:noProof/>
          <w:sz w:val="22"/>
          <w:szCs w:val="22"/>
        </w:rPr>
        <w:t xml:space="preserve"> </w:t>
      </w:r>
      <w:r w:rsidRPr="0032154D">
        <w:rPr>
          <w:b/>
          <w:sz w:val="32"/>
        </w:rPr>
        <w:drawing>
          <wp:inline distT="0" distB="0" distL="0" distR="0" wp14:anchorId="7CFCBDBD" wp14:editId="3336155B">
            <wp:extent cx="3149964" cy="3382645"/>
            <wp:effectExtent l="0" t="0" r="0" b="8255"/>
            <wp:docPr id="22" name="Picture 9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5C61ABEB-EAAC-CB2A-2B49-11B94F9DCB2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9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5C61ABEB-EAAC-CB2A-2B49-11B94F9DCB2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448" cy="339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7F378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57AD7ED5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0EF45399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4BE625ED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4369D7D2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07914F28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62B0583F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1B0BB8CF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22EE0850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42CE40B6" w14:textId="77777777" w:rsidR="0032154D" w:rsidRDefault="0032154D" w:rsidP="00283566">
      <w:pPr>
        <w:pStyle w:val="BodyText"/>
        <w:spacing w:before="9"/>
        <w:rPr>
          <w:b/>
          <w:sz w:val="32"/>
        </w:rPr>
      </w:pPr>
    </w:p>
    <w:p w14:paraId="0C981085" w14:textId="21995878" w:rsidR="00900874" w:rsidRDefault="0032154D" w:rsidP="00283566">
      <w:pPr>
        <w:pStyle w:val="BodyText"/>
        <w:spacing w:before="9"/>
        <w:rPr>
          <w:b/>
          <w:sz w:val="32"/>
        </w:rPr>
      </w:pPr>
      <w:r w:rsidRPr="0032154D">
        <w:rPr>
          <w:b/>
          <w:sz w:val="32"/>
        </w:rPr>
        <w:lastRenderedPageBreak/>
        <w:t>Visualizing Tree</w:t>
      </w:r>
      <w:r w:rsidR="002D7270">
        <w:rPr>
          <w:b/>
          <w:sz w:val="32"/>
        </w:rPr>
        <w:t>:</w:t>
      </w:r>
    </w:p>
    <w:p w14:paraId="44558A1D" w14:textId="41A0DABF" w:rsidR="0032154D" w:rsidRDefault="0032154D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52F4A41B" wp14:editId="420EF1FB">
            <wp:extent cx="6479136" cy="4481195"/>
            <wp:effectExtent l="0" t="0" r="0" b="0"/>
            <wp:docPr id="23" name="Picture 2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A picture containing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97987" cy="449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776D6" w14:textId="12E3C186" w:rsidR="00904069" w:rsidRDefault="0032154D" w:rsidP="00283566">
      <w:pPr>
        <w:pStyle w:val="BodyText"/>
        <w:spacing w:before="9"/>
        <w:rPr>
          <w:b/>
          <w:sz w:val="32"/>
        </w:rPr>
      </w:pPr>
      <w:r w:rsidRPr="0032154D">
        <w:rPr>
          <w:b/>
          <w:sz w:val="32"/>
        </w:rPr>
        <w:t>Visualizing Neural Network</w:t>
      </w:r>
      <w:r w:rsidR="002D7270">
        <w:rPr>
          <w:b/>
          <w:sz w:val="32"/>
        </w:rPr>
        <w:t>:</w:t>
      </w:r>
    </w:p>
    <w:p w14:paraId="663FBD7C" w14:textId="789BDF38" w:rsidR="00900874" w:rsidRDefault="0032154D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ECF6441" wp14:editId="4F9CE96C">
            <wp:extent cx="6478905" cy="3543276"/>
            <wp:effectExtent l="0" t="0" r="0" b="635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521699" cy="356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C60D7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542884A8" w14:textId="4683E18F" w:rsidR="00900874" w:rsidRDefault="00F56D15" w:rsidP="00283566">
      <w:pPr>
        <w:pStyle w:val="BodyText"/>
        <w:spacing w:before="9"/>
        <w:rPr>
          <w:b/>
          <w:sz w:val="32"/>
        </w:rPr>
      </w:pPr>
      <w:r w:rsidRPr="00F56D15">
        <w:rPr>
          <w:b/>
          <w:sz w:val="32"/>
        </w:rPr>
        <w:lastRenderedPageBreak/>
        <w:t xml:space="preserve">Now setting up five different fold number to determine </w:t>
      </w:r>
      <w:r w:rsidRPr="00F56D15">
        <w:rPr>
          <w:b/>
          <w:sz w:val="32"/>
        </w:rPr>
        <w:t>accuracy (</w:t>
      </w:r>
      <w:r w:rsidRPr="00F56D15">
        <w:rPr>
          <w:b/>
          <w:sz w:val="32"/>
        </w:rPr>
        <w:t>1</w:t>
      </w:r>
      <w:r>
        <w:rPr>
          <w:b/>
          <w:sz w:val="32"/>
        </w:rPr>
        <w:t>0)</w:t>
      </w:r>
      <w:r w:rsidR="002D7270">
        <w:rPr>
          <w:b/>
          <w:sz w:val="32"/>
        </w:rPr>
        <w:t>:</w:t>
      </w:r>
      <w:r>
        <w:rPr>
          <w:b/>
          <w:noProof/>
          <w:sz w:val="32"/>
        </w:rPr>
        <w:drawing>
          <wp:inline distT="0" distB="0" distL="0" distR="0" wp14:anchorId="53AA58E8" wp14:editId="1AE6BC7A">
            <wp:extent cx="6467475" cy="3867119"/>
            <wp:effectExtent l="0" t="0" r="0" b="635"/>
            <wp:docPr id="25" name="Picture 25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 with low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96754" cy="3884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A10CD" w14:textId="4C710769" w:rsidR="00F56D15" w:rsidRDefault="00F56D15" w:rsidP="00F56D15">
      <w:pPr>
        <w:pStyle w:val="BodyText"/>
        <w:spacing w:before="9"/>
        <w:rPr>
          <w:b/>
          <w:sz w:val="32"/>
        </w:rPr>
      </w:pPr>
      <w:bookmarkStart w:id="10" w:name="_Hlk113820798"/>
      <w:r w:rsidRPr="00F56D15">
        <w:rPr>
          <w:b/>
          <w:sz w:val="32"/>
        </w:rPr>
        <w:t>Now setting up five different fold number to determine accuracy (</w:t>
      </w:r>
      <w:r>
        <w:rPr>
          <w:b/>
          <w:sz w:val="32"/>
        </w:rPr>
        <w:t>2</w:t>
      </w:r>
      <w:r>
        <w:rPr>
          <w:b/>
          <w:sz w:val="32"/>
        </w:rPr>
        <w:t>0)</w:t>
      </w:r>
      <w:r w:rsidR="002D7270">
        <w:rPr>
          <w:b/>
          <w:sz w:val="32"/>
        </w:rPr>
        <w:t>:</w:t>
      </w:r>
    </w:p>
    <w:bookmarkEnd w:id="10"/>
    <w:p w14:paraId="7FCB96A4" w14:textId="570DBCEC" w:rsidR="00F56D15" w:rsidRDefault="00F56D15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45157F9A" wp14:editId="0749F60F">
            <wp:extent cx="6438900" cy="4278630"/>
            <wp:effectExtent l="0" t="0" r="0" b="7620"/>
            <wp:docPr id="27" name="Picture 2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46213" cy="4283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31E43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562223B5" w14:textId="27362688" w:rsidR="00900874" w:rsidRDefault="00F56D15" w:rsidP="00283566">
      <w:pPr>
        <w:pStyle w:val="BodyText"/>
        <w:spacing w:before="9"/>
        <w:rPr>
          <w:b/>
          <w:sz w:val="32"/>
        </w:rPr>
      </w:pPr>
      <w:r w:rsidRPr="00F56D15">
        <w:rPr>
          <w:b/>
          <w:sz w:val="32"/>
        </w:rPr>
        <w:lastRenderedPageBreak/>
        <w:t>Now setting up five different fold number to determine accuracy (</w:t>
      </w:r>
      <w:r>
        <w:rPr>
          <w:b/>
          <w:sz w:val="32"/>
        </w:rPr>
        <w:t>5</w:t>
      </w:r>
      <w:r w:rsidRPr="00F56D15">
        <w:rPr>
          <w:b/>
          <w:sz w:val="32"/>
        </w:rPr>
        <w:t>0)</w:t>
      </w:r>
      <w:r w:rsidR="002D7270">
        <w:rPr>
          <w:b/>
          <w:sz w:val="32"/>
        </w:rPr>
        <w:t>:</w:t>
      </w:r>
    </w:p>
    <w:p w14:paraId="208D898B" w14:textId="36450BE5" w:rsidR="00F56D15" w:rsidRDefault="00F56D15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11E6240A" wp14:editId="7678D284">
            <wp:extent cx="6343650" cy="4436745"/>
            <wp:effectExtent l="0" t="0" r="0" b="190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53976" cy="4443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10FC3" w14:textId="6370EBA6" w:rsidR="00F56D15" w:rsidRDefault="00F56D15" w:rsidP="00F56D15">
      <w:pPr>
        <w:pStyle w:val="BodyText"/>
        <w:spacing w:before="9"/>
        <w:rPr>
          <w:b/>
          <w:sz w:val="32"/>
        </w:rPr>
      </w:pPr>
      <w:r w:rsidRPr="00F56D15">
        <w:rPr>
          <w:b/>
          <w:sz w:val="32"/>
        </w:rPr>
        <w:t>Now setting up five different fold number to determine accuracy (</w:t>
      </w:r>
      <w:r>
        <w:rPr>
          <w:b/>
          <w:sz w:val="32"/>
        </w:rPr>
        <w:t>500)</w:t>
      </w:r>
      <w:r w:rsidR="002D7270">
        <w:rPr>
          <w:b/>
          <w:sz w:val="32"/>
        </w:rPr>
        <w:t>:</w:t>
      </w:r>
      <w:r>
        <w:rPr>
          <w:b/>
          <w:noProof/>
          <w:sz w:val="32"/>
        </w:rPr>
        <w:drawing>
          <wp:inline distT="0" distB="0" distL="0" distR="0" wp14:anchorId="6AD04955" wp14:editId="6301D2A0">
            <wp:extent cx="6315075" cy="3894455"/>
            <wp:effectExtent l="0" t="0" r="9525" b="0"/>
            <wp:docPr id="29" name="Picture 2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325580" cy="3900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A284E" w14:textId="7E0D1AA4" w:rsidR="00F56D15" w:rsidRDefault="00F56D15" w:rsidP="00F56D15">
      <w:pPr>
        <w:pStyle w:val="BodyText"/>
        <w:spacing w:before="9"/>
        <w:rPr>
          <w:b/>
          <w:sz w:val="32"/>
        </w:rPr>
      </w:pPr>
      <w:r w:rsidRPr="00F56D15">
        <w:rPr>
          <w:b/>
          <w:sz w:val="32"/>
        </w:rPr>
        <w:lastRenderedPageBreak/>
        <w:t>Now setting up five different fold number to determine accuracy (</w:t>
      </w:r>
      <w:r>
        <w:rPr>
          <w:b/>
          <w:sz w:val="32"/>
        </w:rPr>
        <w:t>768</w:t>
      </w:r>
      <w:r>
        <w:rPr>
          <w:b/>
          <w:sz w:val="32"/>
        </w:rPr>
        <w:t>)</w:t>
      </w:r>
      <w:r w:rsidR="002D7270">
        <w:rPr>
          <w:b/>
          <w:sz w:val="32"/>
        </w:rPr>
        <w:t>:</w:t>
      </w:r>
    </w:p>
    <w:p w14:paraId="4C8A958A" w14:textId="611C904D" w:rsidR="00F56D15" w:rsidRDefault="00F56D15" w:rsidP="00F56D15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60218B36" wp14:editId="220CD38D">
            <wp:extent cx="6082665" cy="4229100"/>
            <wp:effectExtent l="0" t="0" r="0" b="0"/>
            <wp:docPr id="30" name="Picture 3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12166" cy="4249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8D023" w14:textId="57C3EF87" w:rsidR="00F56D15" w:rsidRDefault="007235D1" w:rsidP="00F56D15">
      <w:pPr>
        <w:pStyle w:val="BodyText"/>
        <w:spacing w:before="9"/>
        <w:rPr>
          <w:b/>
          <w:sz w:val="32"/>
        </w:rPr>
      </w:pPr>
      <w:bookmarkStart w:id="11" w:name="_Hlk113821327"/>
      <w:r w:rsidRPr="007235D1">
        <w:rPr>
          <w:b/>
          <w:sz w:val="32"/>
        </w:rPr>
        <w:t>Graph 1: Fold vs Accuracy</w:t>
      </w:r>
      <w:r w:rsidR="002D7270">
        <w:rPr>
          <w:b/>
          <w:sz w:val="32"/>
        </w:rPr>
        <w:t>:</w:t>
      </w:r>
    </w:p>
    <w:bookmarkEnd w:id="11"/>
    <w:p w14:paraId="372D3928" w14:textId="555A4507" w:rsidR="007235D1" w:rsidRDefault="007235D1" w:rsidP="00F56D15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19306FD9" wp14:editId="589E8B7E">
            <wp:extent cx="6582694" cy="2896004"/>
            <wp:effectExtent l="0" t="0" r="889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582694" cy="289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F8BC" w14:textId="2350F9F3" w:rsidR="007235D1" w:rsidRDefault="007235D1" w:rsidP="00F56D15">
      <w:pPr>
        <w:pStyle w:val="BodyText"/>
        <w:spacing w:before="9"/>
        <w:rPr>
          <w:b/>
          <w:sz w:val="32"/>
        </w:rPr>
      </w:pPr>
    </w:p>
    <w:p w14:paraId="749194DA" w14:textId="10085B2C" w:rsidR="007235D1" w:rsidRDefault="007235D1" w:rsidP="00F56D15">
      <w:pPr>
        <w:pStyle w:val="BodyText"/>
        <w:spacing w:before="9"/>
        <w:rPr>
          <w:b/>
          <w:sz w:val="32"/>
        </w:rPr>
      </w:pPr>
    </w:p>
    <w:p w14:paraId="2B9E50B9" w14:textId="738B8359" w:rsidR="007235D1" w:rsidRDefault="007235D1" w:rsidP="00F56D15">
      <w:pPr>
        <w:pStyle w:val="BodyText"/>
        <w:spacing w:before="9"/>
        <w:rPr>
          <w:b/>
          <w:sz w:val="32"/>
        </w:rPr>
      </w:pPr>
    </w:p>
    <w:p w14:paraId="4A3AEBBC" w14:textId="5172759F" w:rsidR="007235D1" w:rsidRDefault="007235D1" w:rsidP="00F56D15">
      <w:pPr>
        <w:pStyle w:val="BodyText"/>
        <w:spacing w:before="9"/>
        <w:rPr>
          <w:b/>
          <w:sz w:val="32"/>
        </w:rPr>
      </w:pPr>
    </w:p>
    <w:p w14:paraId="2F1724F0" w14:textId="25F0CC4D" w:rsidR="007235D1" w:rsidRDefault="007235D1" w:rsidP="00F56D15">
      <w:pPr>
        <w:pStyle w:val="BodyText"/>
        <w:spacing w:before="9"/>
        <w:rPr>
          <w:b/>
          <w:sz w:val="32"/>
        </w:rPr>
      </w:pPr>
    </w:p>
    <w:p w14:paraId="21DA79E5" w14:textId="12C8E1E4" w:rsidR="007235D1" w:rsidRDefault="007235D1" w:rsidP="00F56D15">
      <w:pPr>
        <w:pStyle w:val="BodyText"/>
        <w:spacing w:before="9"/>
        <w:rPr>
          <w:b/>
          <w:sz w:val="32"/>
          <w:lang w:val="en-GB"/>
        </w:rPr>
      </w:pPr>
      <w:r w:rsidRPr="007235D1">
        <w:rPr>
          <w:b/>
          <w:sz w:val="32"/>
          <w:lang w:val="en-GB"/>
        </w:rPr>
        <w:lastRenderedPageBreak/>
        <w:t>Now setting up five different Hidden Layers to determine accuracy (2)</w:t>
      </w:r>
      <w:r w:rsidR="002D7270">
        <w:rPr>
          <w:b/>
          <w:sz w:val="32"/>
          <w:lang w:val="en-GB"/>
        </w:rPr>
        <w:t>:</w:t>
      </w:r>
    </w:p>
    <w:p w14:paraId="45E0725D" w14:textId="49F10D52" w:rsidR="007235D1" w:rsidRDefault="007235D1" w:rsidP="00F56D15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180DC25A" wp14:editId="09C0F12D">
            <wp:extent cx="5934075" cy="3756025"/>
            <wp:effectExtent l="0" t="0" r="9525" b="0"/>
            <wp:docPr id="32" name="Picture 3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6187" cy="3763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8ED4D" w14:textId="3F8EA51F" w:rsidR="007235D1" w:rsidRDefault="007235D1" w:rsidP="00F56D15">
      <w:pPr>
        <w:pStyle w:val="BodyText"/>
        <w:spacing w:before="9"/>
        <w:rPr>
          <w:b/>
          <w:sz w:val="32"/>
          <w:lang w:val="en-GB"/>
        </w:rPr>
      </w:pPr>
      <w:r w:rsidRPr="007235D1">
        <w:rPr>
          <w:b/>
          <w:sz w:val="32"/>
          <w:lang w:val="en-GB"/>
        </w:rPr>
        <w:t>Now setting up five different Hidden Layers to determine accuracy (</w:t>
      </w:r>
      <w:r>
        <w:rPr>
          <w:b/>
          <w:sz w:val="32"/>
          <w:lang w:val="en-GB"/>
        </w:rPr>
        <w:t>3</w:t>
      </w:r>
      <w:r w:rsidRPr="007235D1">
        <w:rPr>
          <w:b/>
          <w:sz w:val="32"/>
          <w:lang w:val="en-GB"/>
        </w:rPr>
        <w:t>)</w:t>
      </w:r>
      <w:r w:rsidR="002D7270">
        <w:rPr>
          <w:b/>
          <w:sz w:val="32"/>
          <w:lang w:val="en-GB"/>
        </w:rPr>
        <w:t>:</w:t>
      </w:r>
    </w:p>
    <w:p w14:paraId="2E35E09D" w14:textId="0B2FDB9D" w:rsidR="007235D1" w:rsidRDefault="007235D1" w:rsidP="00F56D15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4608D1FA" wp14:editId="7D061920">
            <wp:extent cx="5915025" cy="4495800"/>
            <wp:effectExtent l="0" t="0" r="9525" b="0"/>
            <wp:docPr id="33" name="Picture 3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15850" cy="4496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E4193" w14:textId="5E616011" w:rsidR="00900874" w:rsidRDefault="007235D1" w:rsidP="00283566">
      <w:pPr>
        <w:pStyle w:val="BodyText"/>
        <w:spacing w:before="9"/>
        <w:rPr>
          <w:b/>
          <w:sz w:val="32"/>
          <w:lang w:val="en-GB"/>
        </w:rPr>
      </w:pPr>
      <w:r w:rsidRPr="007235D1">
        <w:rPr>
          <w:b/>
          <w:sz w:val="32"/>
          <w:lang w:val="en-GB"/>
        </w:rPr>
        <w:lastRenderedPageBreak/>
        <w:t>Now setting up five different Hidden Layers to determine accuracy (</w:t>
      </w:r>
      <w:r>
        <w:rPr>
          <w:b/>
          <w:sz w:val="32"/>
          <w:lang w:val="en-GB"/>
        </w:rPr>
        <w:t>4</w:t>
      </w:r>
      <w:r w:rsidRPr="007235D1">
        <w:rPr>
          <w:b/>
          <w:sz w:val="32"/>
          <w:lang w:val="en-GB"/>
        </w:rPr>
        <w:t>)</w:t>
      </w:r>
      <w:r w:rsidR="002D7270">
        <w:rPr>
          <w:b/>
          <w:sz w:val="32"/>
          <w:lang w:val="en-GB"/>
        </w:rPr>
        <w:t>:</w:t>
      </w:r>
    </w:p>
    <w:p w14:paraId="3EDE1E3A" w14:textId="4CC95560" w:rsidR="007235D1" w:rsidRDefault="007235D1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27D8354E" wp14:editId="2B975B9D">
            <wp:extent cx="5924550" cy="4248150"/>
            <wp:effectExtent l="0" t="0" r="0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25391" cy="424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9A60B" w14:textId="58AF42CB" w:rsidR="007235D1" w:rsidRDefault="007235D1" w:rsidP="007235D1">
      <w:pPr>
        <w:pStyle w:val="BodyText"/>
        <w:spacing w:before="9"/>
        <w:rPr>
          <w:b/>
          <w:sz w:val="32"/>
        </w:rPr>
      </w:pPr>
      <w:r w:rsidRPr="007235D1">
        <w:rPr>
          <w:b/>
          <w:sz w:val="32"/>
          <w:lang w:val="en-GB"/>
        </w:rPr>
        <w:t>Now setting up five different Hidden Layers to determine accuracy (</w:t>
      </w:r>
      <w:r>
        <w:rPr>
          <w:b/>
          <w:sz w:val="32"/>
          <w:lang w:val="en-GB"/>
        </w:rPr>
        <w:t>5</w:t>
      </w:r>
      <w:r w:rsidRPr="007235D1">
        <w:rPr>
          <w:b/>
          <w:sz w:val="32"/>
          <w:lang w:val="en-GB"/>
        </w:rPr>
        <w:t>)</w:t>
      </w:r>
      <w:r w:rsidR="002D7270">
        <w:rPr>
          <w:b/>
          <w:sz w:val="32"/>
          <w:lang w:val="en-GB"/>
        </w:rPr>
        <w:t>:</w:t>
      </w:r>
    </w:p>
    <w:p w14:paraId="62DD30E5" w14:textId="16C44D59" w:rsidR="007235D1" w:rsidRDefault="007235D1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3D818FE" wp14:editId="5E91BE56">
            <wp:extent cx="5915025" cy="3746500"/>
            <wp:effectExtent l="0" t="0" r="9525" b="635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21299" cy="375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0585D" w14:textId="77777777" w:rsidR="00900874" w:rsidRDefault="00900874" w:rsidP="00283566">
      <w:pPr>
        <w:pStyle w:val="BodyText"/>
        <w:spacing w:before="9"/>
        <w:rPr>
          <w:b/>
          <w:sz w:val="32"/>
        </w:rPr>
      </w:pPr>
    </w:p>
    <w:p w14:paraId="183FD5BE" w14:textId="56A23EAF" w:rsidR="007235D1" w:rsidRDefault="007235D1" w:rsidP="007235D1">
      <w:pPr>
        <w:pStyle w:val="BodyText"/>
        <w:spacing w:before="9"/>
        <w:rPr>
          <w:b/>
          <w:sz w:val="32"/>
          <w:lang w:val="en-GB"/>
        </w:rPr>
      </w:pPr>
      <w:r w:rsidRPr="007235D1">
        <w:rPr>
          <w:b/>
          <w:sz w:val="32"/>
          <w:lang w:val="en-GB"/>
        </w:rPr>
        <w:lastRenderedPageBreak/>
        <w:t>Now setting up five different Hidden Layers to determine accuracy (</w:t>
      </w:r>
      <w:r>
        <w:rPr>
          <w:b/>
          <w:sz w:val="32"/>
          <w:lang w:val="en-GB"/>
        </w:rPr>
        <w:t>6</w:t>
      </w:r>
      <w:r w:rsidRPr="007235D1">
        <w:rPr>
          <w:b/>
          <w:sz w:val="32"/>
          <w:lang w:val="en-GB"/>
        </w:rPr>
        <w:t>)</w:t>
      </w:r>
      <w:r w:rsidR="002D7270">
        <w:rPr>
          <w:b/>
          <w:sz w:val="32"/>
          <w:lang w:val="en-GB"/>
        </w:rPr>
        <w:t>:</w:t>
      </w:r>
    </w:p>
    <w:p w14:paraId="3463129C" w14:textId="224CF182" w:rsidR="007235D1" w:rsidRDefault="00E8374F" w:rsidP="007235D1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7CD9CA76" wp14:editId="533CA401">
            <wp:extent cx="5915025" cy="4257675"/>
            <wp:effectExtent l="0" t="0" r="9525" b="9525"/>
            <wp:docPr id="36" name="Picture 3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15853" cy="425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5B20A" w14:textId="294BB0B8" w:rsidR="00900874" w:rsidRDefault="00E8374F" w:rsidP="00283566">
      <w:pPr>
        <w:pStyle w:val="BodyText"/>
        <w:spacing w:before="9"/>
        <w:rPr>
          <w:b/>
          <w:sz w:val="32"/>
        </w:rPr>
      </w:pPr>
      <w:r w:rsidRPr="00E8374F">
        <w:rPr>
          <w:b/>
          <w:sz w:val="32"/>
        </w:rPr>
        <w:t xml:space="preserve">Graph </w:t>
      </w:r>
      <w:r w:rsidR="00CD6580">
        <w:rPr>
          <w:b/>
          <w:sz w:val="32"/>
        </w:rPr>
        <w:t>2</w:t>
      </w:r>
      <w:r w:rsidRPr="00E8374F">
        <w:rPr>
          <w:b/>
          <w:sz w:val="32"/>
        </w:rPr>
        <w:t xml:space="preserve">: </w:t>
      </w:r>
      <w:r>
        <w:rPr>
          <w:b/>
          <w:sz w:val="32"/>
        </w:rPr>
        <w:t>Hidden</w:t>
      </w:r>
      <w:r w:rsidRPr="00E8374F">
        <w:rPr>
          <w:b/>
          <w:sz w:val="32"/>
        </w:rPr>
        <w:t xml:space="preserve"> vs Accuracy</w:t>
      </w:r>
      <w:r w:rsidR="002D7270">
        <w:rPr>
          <w:b/>
          <w:sz w:val="32"/>
        </w:rPr>
        <w:t>:</w:t>
      </w:r>
    </w:p>
    <w:p w14:paraId="5E90BBBF" w14:textId="108FE512" w:rsidR="009C0B28" w:rsidRDefault="00E8374F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7B53A061" wp14:editId="729E6EF4">
            <wp:extent cx="6706536" cy="2886478"/>
            <wp:effectExtent l="0" t="0" r="0" b="9525"/>
            <wp:docPr id="37" name="Picture 3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Chart, line char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706536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70AE5" w14:textId="6D19D2B9" w:rsidR="00F56D15" w:rsidRDefault="00F56D15" w:rsidP="00283566">
      <w:pPr>
        <w:pStyle w:val="BodyText"/>
        <w:spacing w:before="4"/>
        <w:rPr>
          <w:b/>
          <w:sz w:val="38"/>
        </w:rPr>
      </w:pPr>
    </w:p>
    <w:p w14:paraId="12B5F3C1" w14:textId="6954DFFE" w:rsidR="00F56D15" w:rsidRDefault="00F56D15" w:rsidP="00283566">
      <w:pPr>
        <w:pStyle w:val="BodyText"/>
        <w:spacing w:before="4"/>
        <w:rPr>
          <w:b/>
          <w:sz w:val="38"/>
        </w:rPr>
      </w:pPr>
    </w:p>
    <w:p w14:paraId="78220BE8" w14:textId="4D2FAE0E" w:rsidR="00F56D15" w:rsidRDefault="00F56D15" w:rsidP="00283566">
      <w:pPr>
        <w:pStyle w:val="BodyText"/>
        <w:spacing w:before="4"/>
        <w:rPr>
          <w:b/>
          <w:sz w:val="38"/>
        </w:rPr>
      </w:pPr>
    </w:p>
    <w:p w14:paraId="393522C8" w14:textId="77777777" w:rsidR="00F56D15" w:rsidRDefault="00F56D15" w:rsidP="00283566">
      <w:pPr>
        <w:pStyle w:val="BodyText"/>
        <w:spacing w:before="4"/>
        <w:rPr>
          <w:b/>
          <w:sz w:val="38"/>
        </w:rPr>
      </w:pPr>
    </w:p>
    <w:p w14:paraId="38F47173" w14:textId="57C740F5" w:rsidR="00900874" w:rsidRDefault="00E8374F" w:rsidP="00283566">
      <w:pPr>
        <w:pStyle w:val="BodyText"/>
        <w:spacing w:before="4"/>
        <w:rPr>
          <w:b/>
          <w:sz w:val="32"/>
          <w:szCs w:val="20"/>
        </w:rPr>
      </w:pPr>
      <w:r w:rsidRPr="00E8374F">
        <w:rPr>
          <w:b/>
          <w:sz w:val="32"/>
          <w:szCs w:val="20"/>
        </w:rPr>
        <w:lastRenderedPageBreak/>
        <w:t xml:space="preserve">Now setting up five different Training time to determine </w:t>
      </w:r>
      <w:r w:rsidRPr="00E8374F">
        <w:rPr>
          <w:b/>
          <w:sz w:val="32"/>
          <w:szCs w:val="20"/>
        </w:rPr>
        <w:t>accuracy (</w:t>
      </w:r>
      <w:r w:rsidRPr="00E8374F">
        <w:rPr>
          <w:b/>
          <w:sz w:val="32"/>
          <w:szCs w:val="20"/>
        </w:rPr>
        <w:t>100)</w:t>
      </w:r>
      <w:r w:rsidR="002D7270">
        <w:rPr>
          <w:b/>
          <w:sz w:val="32"/>
          <w:szCs w:val="20"/>
        </w:rPr>
        <w:t>:</w:t>
      </w:r>
    </w:p>
    <w:p w14:paraId="107EA8DB" w14:textId="0E304D4A" w:rsidR="00E8374F" w:rsidRDefault="00E8374F" w:rsidP="00283566">
      <w:pPr>
        <w:pStyle w:val="BodyText"/>
        <w:spacing w:before="4"/>
        <w:rPr>
          <w:b/>
          <w:sz w:val="32"/>
          <w:szCs w:val="20"/>
        </w:rPr>
      </w:pPr>
      <w:r>
        <w:rPr>
          <w:b/>
          <w:noProof/>
          <w:sz w:val="32"/>
          <w:szCs w:val="20"/>
        </w:rPr>
        <w:drawing>
          <wp:inline distT="0" distB="0" distL="0" distR="0" wp14:anchorId="171188A1" wp14:editId="6DEF3E27">
            <wp:extent cx="5686425" cy="4187825"/>
            <wp:effectExtent l="0" t="0" r="9525" b="317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98329" cy="4196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11D1BE" w14:textId="1213E71A" w:rsidR="00E8374F" w:rsidRDefault="00E8374F" w:rsidP="00283566">
      <w:pPr>
        <w:pStyle w:val="BodyText"/>
        <w:spacing w:before="4"/>
        <w:rPr>
          <w:b/>
          <w:sz w:val="32"/>
          <w:szCs w:val="20"/>
        </w:rPr>
      </w:pPr>
      <w:r w:rsidRPr="00E8374F">
        <w:rPr>
          <w:b/>
          <w:sz w:val="32"/>
          <w:szCs w:val="20"/>
        </w:rPr>
        <w:t xml:space="preserve">Now setting up five different Training time to determine </w:t>
      </w:r>
      <w:r w:rsidRPr="00E8374F">
        <w:rPr>
          <w:b/>
          <w:sz w:val="32"/>
          <w:szCs w:val="20"/>
        </w:rPr>
        <w:t>accuracy (</w:t>
      </w:r>
      <w:r>
        <w:rPr>
          <w:b/>
          <w:sz w:val="32"/>
          <w:szCs w:val="20"/>
        </w:rPr>
        <w:t>2</w:t>
      </w:r>
      <w:r w:rsidRPr="00E8374F">
        <w:rPr>
          <w:b/>
          <w:sz w:val="32"/>
          <w:szCs w:val="20"/>
        </w:rPr>
        <w:t>00)</w:t>
      </w:r>
      <w:r w:rsidR="002D7270">
        <w:rPr>
          <w:b/>
          <w:sz w:val="32"/>
          <w:szCs w:val="20"/>
        </w:rPr>
        <w:t>:</w:t>
      </w:r>
    </w:p>
    <w:p w14:paraId="3A197379" w14:textId="3FCB093C" w:rsidR="00E8374F" w:rsidRPr="00E8374F" w:rsidRDefault="00E8374F" w:rsidP="00283566">
      <w:pPr>
        <w:pStyle w:val="BodyText"/>
        <w:spacing w:before="4"/>
        <w:rPr>
          <w:b/>
          <w:sz w:val="32"/>
          <w:szCs w:val="20"/>
        </w:rPr>
      </w:pPr>
      <w:r>
        <w:rPr>
          <w:b/>
          <w:noProof/>
          <w:sz w:val="32"/>
          <w:szCs w:val="20"/>
        </w:rPr>
        <w:drawing>
          <wp:inline distT="0" distB="0" distL="0" distR="0" wp14:anchorId="6B2E1FEE" wp14:editId="6F8E80E4">
            <wp:extent cx="5715000" cy="4023360"/>
            <wp:effectExtent l="0" t="0" r="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23999" cy="4029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C249B" w14:textId="209579BC" w:rsidR="00CD6580" w:rsidRDefault="00CD6580" w:rsidP="00CD6580">
      <w:pPr>
        <w:pStyle w:val="BodyText"/>
        <w:spacing w:before="4"/>
        <w:rPr>
          <w:b/>
          <w:sz w:val="32"/>
          <w:szCs w:val="20"/>
        </w:rPr>
      </w:pPr>
      <w:r w:rsidRPr="00E8374F">
        <w:rPr>
          <w:b/>
          <w:sz w:val="32"/>
          <w:szCs w:val="20"/>
        </w:rPr>
        <w:lastRenderedPageBreak/>
        <w:t>Now setting up five different Training time to determine accuracy (</w:t>
      </w:r>
      <w:r>
        <w:rPr>
          <w:b/>
          <w:sz w:val="32"/>
          <w:szCs w:val="20"/>
        </w:rPr>
        <w:t>3</w:t>
      </w:r>
      <w:r w:rsidRPr="00E8374F">
        <w:rPr>
          <w:b/>
          <w:sz w:val="32"/>
          <w:szCs w:val="20"/>
        </w:rPr>
        <w:t>00)</w:t>
      </w:r>
      <w:r w:rsidR="002D7270">
        <w:rPr>
          <w:b/>
          <w:sz w:val="32"/>
          <w:szCs w:val="20"/>
        </w:rPr>
        <w:t>:</w:t>
      </w:r>
    </w:p>
    <w:p w14:paraId="5973B6BF" w14:textId="1F430607" w:rsidR="00297729" w:rsidRDefault="00CD6580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3CD9625C" wp14:editId="5B09BA75">
            <wp:extent cx="5686425" cy="42386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86546" cy="423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CFC29" w14:textId="216BD7FF" w:rsidR="00CD6580" w:rsidRDefault="00CD6580" w:rsidP="00CD6580">
      <w:pPr>
        <w:pStyle w:val="BodyText"/>
        <w:spacing w:before="4"/>
        <w:rPr>
          <w:b/>
          <w:sz w:val="32"/>
          <w:szCs w:val="20"/>
        </w:rPr>
      </w:pPr>
      <w:r w:rsidRPr="00E8374F">
        <w:rPr>
          <w:b/>
          <w:sz w:val="32"/>
          <w:szCs w:val="20"/>
        </w:rPr>
        <w:t>Now setting up five different Training time to determine accuracy (</w:t>
      </w:r>
      <w:r>
        <w:rPr>
          <w:b/>
          <w:sz w:val="32"/>
          <w:szCs w:val="20"/>
        </w:rPr>
        <w:t>4</w:t>
      </w:r>
      <w:r w:rsidRPr="00E8374F">
        <w:rPr>
          <w:b/>
          <w:sz w:val="32"/>
          <w:szCs w:val="20"/>
        </w:rPr>
        <w:t>00)</w:t>
      </w:r>
      <w:r w:rsidR="002D7270">
        <w:rPr>
          <w:b/>
          <w:sz w:val="32"/>
          <w:szCs w:val="20"/>
        </w:rPr>
        <w:t>:</w:t>
      </w:r>
    </w:p>
    <w:p w14:paraId="4E63EAFB" w14:textId="5F72B629" w:rsidR="00CD6580" w:rsidRDefault="00CD6580" w:rsidP="00CD6580">
      <w:pPr>
        <w:pStyle w:val="BodyText"/>
        <w:spacing w:before="4"/>
        <w:rPr>
          <w:b/>
          <w:sz w:val="32"/>
          <w:szCs w:val="20"/>
        </w:rPr>
      </w:pPr>
      <w:r>
        <w:rPr>
          <w:b/>
          <w:noProof/>
          <w:sz w:val="32"/>
          <w:szCs w:val="20"/>
        </w:rPr>
        <w:drawing>
          <wp:inline distT="0" distB="0" distL="0" distR="0" wp14:anchorId="4EC33875" wp14:editId="73C1D19F">
            <wp:extent cx="5705475" cy="4104989"/>
            <wp:effectExtent l="0" t="0" r="0" b="0"/>
            <wp:docPr id="41" name="Picture 4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Text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40600" cy="413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3B26D" w14:textId="414A1C0A" w:rsidR="00CD6580" w:rsidRDefault="00CD6580" w:rsidP="00CD6580">
      <w:pPr>
        <w:pStyle w:val="BodyText"/>
        <w:spacing w:before="4"/>
        <w:rPr>
          <w:b/>
          <w:sz w:val="32"/>
          <w:szCs w:val="20"/>
        </w:rPr>
      </w:pPr>
      <w:r w:rsidRPr="00E8374F">
        <w:rPr>
          <w:b/>
          <w:sz w:val="32"/>
          <w:szCs w:val="20"/>
        </w:rPr>
        <w:lastRenderedPageBreak/>
        <w:t>Now setting up five different Training time to determine accuracy (</w:t>
      </w:r>
      <w:r>
        <w:rPr>
          <w:b/>
          <w:sz w:val="32"/>
          <w:szCs w:val="20"/>
        </w:rPr>
        <w:t>5</w:t>
      </w:r>
      <w:r w:rsidRPr="00E8374F">
        <w:rPr>
          <w:b/>
          <w:sz w:val="32"/>
          <w:szCs w:val="20"/>
        </w:rPr>
        <w:t>00)</w:t>
      </w:r>
      <w:r w:rsidR="002D7270">
        <w:rPr>
          <w:b/>
          <w:sz w:val="32"/>
          <w:szCs w:val="20"/>
        </w:rPr>
        <w:t>:</w:t>
      </w:r>
    </w:p>
    <w:p w14:paraId="694B071E" w14:textId="15DE128A" w:rsidR="00CD6580" w:rsidRDefault="00CD6580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0379EBFD" wp14:editId="28AF78B1">
            <wp:extent cx="5686425" cy="4249420"/>
            <wp:effectExtent l="0" t="0" r="9525" b="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697180" cy="425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8D4A2" w14:textId="532293A2" w:rsidR="00CD6580" w:rsidRDefault="00CD6580" w:rsidP="00CD6580">
      <w:pPr>
        <w:pStyle w:val="BodyText"/>
        <w:spacing w:before="9"/>
        <w:rPr>
          <w:b/>
          <w:sz w:val="32"/>
        </w:rPr>
      </w:pPr>
      <w:r w:rsidRPr="00E8374F">
        <w:rPr>
          <w:b/>
          <w:sz w:val="32"/>
        </w:rPr>
        <w:t xml:space="preserve">Graph </w:t>
      </w:r>
      <w:r>
        <w:rPr>
          <w:b/>
          <w:sz w:val="32"/>
        </w:rPr>
        <w:t>3</w:t>
      </w:r>
      <w:r w:rsidRPr="00E8374F">
        <w:rPr>
          <w:b/>
          <w:sz w:val="32"/>
        </w:rPr>
        <w:t xml:space="preserve">: </w:t>
      </w:r>
      <w:r>
        <w:rPr>
          <w:b/>
          <w:sz w:val="32"/>
        </w:rPr>
        <w:t>TrainingTime</w:t>
      </w:r>
      <w:r w:rsidRPr="00E8374F">
        <w:rPr>
          <w:b/>
          <w:sz w:val="32"/>
        </w:rPr>
        <w:t xml:space="preserve"> vs Accuracy</w:t>
      </w:r>
      <w:r w:rsidR="002D7270">
        <w:rPr>
          <w:b/>
          <w:sz w:val="32"/>
        </w:rPr>
        <w:t>:</w:t>
      </w:r>
    </w:p>
    <w:p w14:paraId="134909C6" w14:textId="524CE984" w:rsidR="00297729" w:rsidRDefault="00CD6580" w:rsidP="00283566">
      <w:pPr>
        <w:pStyle w:val="BodyText"/>
        <w:spacing w:before="4"/>
        <w:rPr>
          <w:b/>
          <w:sz w:val="38"/>
        </w:rPr>
      </w:pPr>
      <w:r>
        <w:rPr>
          <w:b/>
          <w:noProof/>
          <w:sz w:val="38"/>
        </w:rPr>
        <w:drawing>
          <wp:inline distT="0" distB="0" distL="0" distR="0" wp14:anchorId="6BA74118" wp14:editId="0F529D0E">
            <wp:extent cx="6734175" cy="3209925"/>
            <wp:effectExtent l="0" t="0" r="9525" b="9525"/>
            <wp:docPr id="43" name="Picture 4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, line 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735120" cy="321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5CE1" w14:textId="1C4C1972" w:rsidR="00297729" w:rsidRPr="007D0D56" w:rsidRDefault="007D0D56" w:rsidP="00283566">
      <w:pPr>
        <w:pStyle w:val="BodyText"/>
        <w:spacing w:before="4"/>
        <w:rPr>
          <w:bCs/>
          <w:sz w:val="32"/>
          <w:szCs w:val="20"/>
        </w:rPr>
      </w:pPr>
      <w:r w:rsidRPr="007D0D56">
        <w:rPr>
          <w:bCs/>
          <w:sz w:val="32"/>
          <w:szCs w:val="20"/>
        </w:rPr>
        <w:t>Here, we can see accuracy is gradually decreasing on increasing the Training time.</w:t>
      </w:r>
    </w:p>
    <w:p w14:paraId="43FDD345" w14:textId="2E78DBDE" w:rsidR="00297729" w:rsidRPr="00297729" w:rsidRDefault="00297729" w:rsidP="00F47419">
      <w:pPr>
        <w:pStyle w:val="BodyText"/>
        <w:spacing w:before="4"/>
        <w:jc w:val="both"/>
        <w:rPr>
          <w:b/>
          <w:sz w:val="32"/>
          <w:szCs w:val="32"/>
        </w:rPr>
      </w:pPr>
    </w:p>
    <w:p w14:paraId="3D38D4F7" w14:textId="77777777" w:rsidR="00F47419" w:rsidRPr="00F47419" w:rsidRDefault="00F47419" w:rsidP="00F47419">
      <w:pPr>
        <w:pStyle w:val="BodyText"/>
        <w:spacing w:before="4"/>
        <w:jc w:val="both"/>
        <w:rPr>
          <w:bCs/>
          <w:sz w:val="32"/>
          <w:szCs w:val="32"/>
        </w:rPr>
      </w:pPr>
    </w:p>
    <w:p w14:paraId="67175809" w14:textId="77777777" w:rsidR="00283566" w:rsidRPr="00EE18F0" w:rsidRDefault="00283566" w:rsidP="00561FBB">
      <w:pPr>
        <w:pStyle w:val="Heading2"/>
        <w:numPr>
          <w:ilvl w:val="1"/>
          <w:numId w:val="11"/>
        </w:numPr>
        <w:tabs>
          <w:tab w:val="left" w:pos="1254"/>
          <w:tab w:val="left" w:pos="1255"/>
        </w:tabs>
      </w:pPr>
      <w:bookmarkStart w:id="12" w:name="_Toc491201522"/>
      <w:r w:rsidRPr="00EE18F0">
        <w:lastRenderedPageBreak/>
        <w:t>Results</w:t>
      </w:r>
      <w:r w:rsidRPr="00EE18F0">
        <w:rPr>
          <w:spacing w:val="13"/>
        </w:rPr>
        <w:t xml:space="preserve"> </w:t>
      </w:r>
      <w:r w:rsidRPr="00EE18F0">
        <w:t>and</w:t>
      </w:r>
      <w:r w:rsidRPr="00EE18F0">
        <w:rPr>
          <w:spacing w:val="13"/>
        </w:rPr>
        <w:t xml:space="preserve"> </w:t>
      </w:r>
      <w:r w:rsidRPr="00EE18F0">
        <w:t>Discussions</w:t>
      </w:r>
      <w:bookmarkEnd w:id="12"/>
    </w:p>
    <w:p w14:paraId="0599324E" w14:textId="77777777" w:rsidR="00283566" w:rsidRDefault="00283566" w:rsidP="00283566">
      <w:pPr>
        <w:spacing w:line="376" w:lineRule="auto"/>
        <w:jc w:val="both"/>
      </w:pPr>
    </w:p>
    <w:p w14:paraId="612B966D" w14:textId="524FD828" w:rsidR="00283566" w:rsidRDefault="007D0D56" w:rsidP="00283566">
      <w:pPr>
        <w:pStyle w:val="ListParagraph"/>
        <w:numPr>
          <w:ilvl w:val="2"/>
          <w:numId w:val="11"/>
        </w:numPr>
        <w:tabs>
          <w:tab w:val="left" w:pos="1340"/>
          <w:tab w:val="left" w:pos="1341"/>
        </w:tabs>
        <w:spacing w:before="1"/>
        <w:rPr>
          <w:b/>
          <w:sz w:val="28"/>
        </w:rPr>
      </w:pPr>
      <w:r>
        <w:rPr>
          <w:b/>
          <w:sz w:val="28"/>
        </w:rPr>
        <w:t>Python Codes and the outputs:</w:t>
      </w:r>
    </w:p>
    <w:p w14:paraId="5C244667" w14:textId="74BCDB36" w:rsidR="007D0D56" w:rsidRPr="007D0D56" w:rsidRDefault="007D0D56" w:rsidP="007D0D56">
      <w:pPr>
        <w:tabs>
          <w:tab w:val="left" w:pos="1340"/>
          <w:tab w:val="left" w:pos="1341"/>
        </w:tabs>
        <w:spacing w:before="1"/>
        <w:rPr>
          <w:b/>
          <w:sz w:val="28"/>
        </w:rPr>
      </w:pPr>
      <w:r>
        <w:rPr>
          <w:b/>
          <w:sz w:val="28"/>
        </w:rPr>
        <w:t>Drive Mounting</w:t>
      </w:r>
      <w:r w:rsidR="008E606D">
        <w:rPr>
          <w:b/>
          <w:sz w:val="28"/>
        </w:rPr>
        <w:t>,</w:t>
      </w:r>
      <w:r>
        <w:rPr>
          <w:b/>
          <w:sz w:val="28"/>
        </w:rPr>
        <w:t xml:space="preserve"> </w:t>
      </w:r>
      <w:r w:rsidR="008E606D">
        <w:rPr>
          <w:b/>
          <w:sz w:val="28"/>
        </w:rPr>
        <w:t xml:space="preserve">importing </w:t>
      </w:r>
      <w:r>
        <w:rPr>
          <w:b/>
          <w:sz w:val="28"/>
        </w:rPr>
        <w:t>libraries</w:t>
      </w:r>
      <w:r w:rsidR="008E606D">
        <w:rPr>
          <w:b/>
          <w:sz w:val="28"/>
        </w:rPr>
        <w:t>, training dataset, feature and target value</w:t>
      </w:r>
      <w:r w:rsidR="002D7270">
        <w:rPr>
          <w:b/>
          <w:sz w:val="28"/>
        </w:rPr>
        <w:t>:</w:t>
      </w:r>
    </w:p>
    <w:p w14:paraId="3244BCB5" w14:textId="358B1D31" w:rsidR="007B2C96" w:rsidRDefault="007D0D56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62BD6D2A" wp14:editId="671F54AF">
            <wp:extent cx="6693305" cy="319278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706330" cy="3198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EBBA1E" w14:textId="0C329571" w:rsidR="007D0D56" w:rsidRDefault="007E343D" w:rsidP="00283566">
      <w:pPr>
        <w:pStyle w:val="BodyText"/>
        <w:spacing w:before="9"/>
        <w:rPr>
          <w:b/>
          <w:sz w:val="32"/>
        </w:rPr>
      </w:pPr>
      <w:r>
        <w:rPr>
          <w:b/>
          <w:sz w:val="32"/>
        </w:rPr>
        <w:t>Loading Dataset</w:t>
      </w:r>
      <w:r w:rsidR="002D7270">
        <w:rPr>
          <w:b/>
          <w:sz w:val="32"/>
        </w:rPr>
        <w:t>:</w:t>
      </w:r>
    </w:p>
    <w:p w14:paraId="3F5F4767" w14:textId="77777777" w:rsidR="008E606D" w:rsidRDefault="007D0D56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7B2C11B0" wp14:editId="3DCB265A">
            <wp:extent cx="6674485" cy="2795287"/>
            <wp:effectExtent l="0" t="0" r="0" b="508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704115" cy="2807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32"/>
        </w:rPr>
        <w:lastRenderedPageBreak/>
        <w:drawing>
          <wp:inline distT="0" distB="0" distL="0" distR="0" wp14:anchorId="00BED981" wp14:editId="500CFCED">
            <wp:extent cx="6445759" cy="3390900"/>
            <wp:effectExtent l="0" t="0" r="0" b="0"/>
            <wp:docPr id="46" name="Picture 4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65563" cy="340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32"/>
        </w:rPr>
        <w:drawing>
          <wp:inline distT="0" distB="0" distL="0" distR="0" wp14:anchorId="08DB7078" wp14:editId="56937606">
            <wp:extent cx="6474460" cy="4751945"/>
            <wp:effectExtent l="0" t="0" r="2540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494120" cy="476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noProof/>
          <w:sz w:val="32"/>
        </w:rPr>
        <w:lastRenderedPageBreak/>
        <w:drawing>
          <wp:inline distT="0" distB="0" distL="0" distR="0" wp14:anchorId="6D475F85" wp14:editId="1CBEC547">
            <wp:extent cx="6401693" cy="4001058"/>
            <wp:effectExtent l="0" t="0" r="0" b="0"/>
            <wp:docPr id="48" name="Picture 4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1693" cy="400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63202" w14:textId="77777777" w:rsidR="008E606D" w:rsidRDefault="007D0D56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73D46B6A" wp14:editId="2CB71DD7">
            <wp:extent cx="6388735" cy="302183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413541" cy="3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E7D3B1" w14:textId="0800825F" w:rsidR="007D0D56" w:rsidRDefault="007D0D56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lastRenderedPageBreak/>
        <w:drawing>
          <wp:inline distT="0" distB="0" distL="0" distR="0" wp14:anchorId="6B772AD9" wp14:editId="7C739841">
            <wp:extent cx="6268325" cy="3381847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268325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44E12" w14:textId="7F068ADB" w:rsidR="008E606D" w:rsidRDefault="008E606D" w:rsidP="00283566">
      <w:pPr>
        <w:pStyle w:val="BodyText"/>
        <w:spacing w:before="9"/>
        <w:rPr>
          <w:b/>
          <w:sz w:val="32"/>
        </w:rPr>
      </w:pPr>
      <w:r>
        <w:rPr>
          <w:b/>
          <w:sz w:val="32"/>
        </w:rPr>
        <w:t>Let’s see the visualizations:</w:t>
      </w:r>
    </w:p>
    <w:p w14:paraId="2DECABA9" w14:textId="4DF33059" w:rsidR="004930D8" w:rsidRDefault="008E606D" w:rsidP="00283566">
      <w:pPr>
        <w:pStyle w:val="BodyText"/>
        <w:spacing w:before="9"/>
        <w:rPr>
          <w:b/>
          <w:sz w:val="32"/>
        </w:rPr>
      </w:pPr>
      <w:r>
        <w:rPr>
          <w:b/>
          <w:sz w:val="32"/>
        </w:rPr>
        <w:t xml:space="preserve"> </w:t>
      </w:r>
      <w:r>
        <w:rPr>
          <w:b/>
          <w:noProof/>
          <w:sz w:val="32"/>
        </w:rPr>
        <w:drawing>
          <wp:inline distT="0" distB="0" distL="0" distR="0" wp14:anchorId="0592A100" wp14:editId="6CA6390B">
            <wp:extent cx="6644767" cy="4286250"/>
            <wp:effectExtent l="0" t="0" r="381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68292" cy="430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2F01B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58B70A54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9DD410E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338C1758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5CB72FFC" w14:textId="39A53EB6" w:rsidR="007B2C96" w:rsidRDefault="0083095E" w:rsidP="00283566">
      <w:pPr>
        <w:pStyle w:val="BodyText"/>
        <w:spacing w:before="9"/>
        <w:rPr>
          <w:b/>
          <w:sz w:val="32"/>
        </w:rPr>
      </w:pPr>
      <w:r>
        <w:rPr>
          <w:b/>
          <w:sz w:val="32"/>
        </w:rPr>
        <w:lastRenderedPageBreak/>
        <w:t>Creating classifier object, train it, predict response then see the accuracy:</w:t>
      </w:r>
    </w:p>
    <w:p w14:paraId="4B07D436" w14:textId="697A0310" w:rsidR="008E606D" w:rsidRDefault="008E606D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08D46B69" wp14:editId="3226D35D">
            <wp:extent cx="6712585" cy="3035975"/>
            <wp:effectExtent l="0" t="0" r="0" b="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727450" cy="3042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63AF1A" w14:textId="34571C5D" w:rsidR="0083095E" w:rsidRDefault="0083095E" w:rsidP="0083095E">
      <w:pPr>
        <w:pStyle w:val="BodyText"/>
        <w:spacing w:before="9"/>
        <w:rPr>
          <w:b/>
          <w:sz w:val="32"/>
        </w:rPr>
      </w:pPr>
      <w:r>
        <w:rPr>
          <w:b/>
          <w:sz w:val="32"/>
        </w:rPr>
        <w:t>Let’s see a clear visualization</w:t>
      </w:r>
      <w:r>
        <w:rPr>
          <w:b/>
          <w:sz w:val="32"/>
        </w:rPr>
        <w:t xml:space="preserve"> of decision tree</w:t>
      </w:r>
      <w:r>
        <w:rPr>
          <w:b/>
          <w:sz w:val="32"/>
        </w:rPr>
        <w:t>:</w:t>
      </w:r>
    </w:p>
    <w:p w14:paraId="6B216CEC" w14:textId="1C1826C9" w:rsidR="008E606D" w:rsidRDefault="0083095E" w:rsidP="00283566">
      <w:pPr>
        <w:pStyle w:val="BodyText"/>
        <w:spacing w:before="9"/>
        <w:rPr>
          <w:b/>
          <w:sz w:val="32"/>
        </w:rPr>
      </w:pPr>
      <w:r>
        <w:rPr>
          <w:b/>
          <w:noProof/>
          <w:sz w:val="32"/>
        </w:rPr>
        <w:drawing>
          <wp:inline distT="0" distB="0" distL="0" distR="0" wp14:anchorId="6594A06B" wp14:editId="4B92AAB0">
            <wp:extent cx="6730742" cy="461962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747544" cy="4631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80174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71192A5C" w14:textId="77777777" w:rsidR="007B2C96" w:rsidRDefault="007B2C96" w:rsidP="00283566">
      <w:pPr>
        <w:pStyle w:val="BodyText"/>
        <w:spacing w:before="9"/>
        <w:rPr>
          <w:b/>
          <w:sz w:val="32"/>
        </w:rPr>
      </w:pPr>
    </w:p>
    <w:p w14:paraId="474A5150" w14:textId="77777777" w:rsidR="008E606D" w:rsidRDefault="008E606D" w:rsidP="00283566">
      <w:pPr>
        <w:pStyle w:val="BodyText"/>
        <w:spacing w:before="9"/>
        <w:rPr>
          <w:b/>
          <w:sz w:val="32"/>
        </w:rPr>
      </w:pPr>
    </w:p>
    <w:p w14:paraId="5887C838" w14:textId="2DFBBDE5" w:rsidR="0039110D" w:rsidRPr="00561FBB" w:rsidRDefault="0083095E" w:rsidP="005D4C29">
      <w:pPr>
        <w:pStyle w:val="Heading1"/>
        <w:spacing w:line="552" w:lineRule="auto"/>
        <w:ind w:left="3447" w:right="4406"/>
        <w:jc w:val="left"/>
      </w:pPr>
      <w:bookmarkStart w:id="13" w:name="_Toc491201523"/>
      <w:r>
        <w:lastRenderedPageBreak/>
        <w:t xml:space="preserve"> </w:t>
      </w:r>
      <w:r w:rsidR="00751C86" w:rsidRPr="00EE18F0">
        <w:t>Chapter</w:t>
      </w:r>
      <w:r w:rsidR="00751C86" w:rsidRPr="00EE18F0">
        <w:rPr>
          <w:spacing w:val="8"/>
        </w:rPr>
        <w:t xml:space="preserve"> </w:t>
      </w:r>
      <w:r w:rsidR="009652E8">
        <w:t>4</w:t>
      </w:r>
      <w:r w:rsidR="00751C86" w:rsidRPr="00EE18F0">
        <w:rPr>
          <w:spacing w:val="1"/>
        </w:rPr>
        <w:t xml:space="preserve"> </w:t>
      </w:r>
      <w:r w:rsidR="005D4C29">
        <w:rPr>
          <w:spacing w:val="1"/>
        </w:rPr>
        <w:t xml:space="preserve">   </w:t>
      </w:r>
      <w:r w:rsidR="00751C86" w:rsidRPr="00EE18F0">
        <w:t>Conclusion</w:t>
      </w:r>
      <w:bookmarkEnd w:id="13"/>
    </w:p>
    <w:p w14:paraId="6C18E282" w14:textId="277098D6" w:rsidR="0039110D" w:rsidRDefault="005D4C29" w:rsidP="0052611E">
      <w:pPr>
        <w:pStyle w:val="Heading2"/>
        <w:numPr>
          <w:ilvl w:val="1"/>
          <w:numId w:val="10"/>
        </w:numPr>
        <w:tabs>
          <w:tab w:val="left" w:pos="1254"/>
          <w:tab w:val="left" w:pos="1255"/>
        </w:tabs>
        <w:spacing w:before="186"/>
      </w:pPr>
      <w:r>
        <w:t>Discussion</w:t>
      </w:r>
    </w:p>
    <w:p w14:paraId="2DCB018D" w14:textId="77777777" w:rsidR="0083095E" w:rsidRPr="0083095E" w:rsidRDefault="0083095E" w:rsidP="0083095E">
      <w:pPr>
        <w:pStyle w:val="Heading2"/>
        <w:tabs>
          <w:tab w:val="left" w:pos="1254"/>
          <w:tab w:val="left" w:pos="1255"/>
        </w:tabs>
        <w:spacing w:before="186"/>
        <w:ind w:left="479" w:firstLine="0"/>
        <w:rPr>
          <w:b w:val="0"/>
          <w:bCs w:val="0"/>
        </w:rPr>
      </w:pPr>
      <w:bookmarkStart w:id="14" w:name="_Toc491201525"/>
      <w:r w:rsidRPr="0083095E">
        <w:rPr>
          <w:b w:val="0"/>
          <w:bCs w:val="0"/>
        </w:rPr>
        <w:t>From the output of decision tree visualization, we can see the condition of</w:t>
      </w:r>
    </w:p>
    <w:p w14:paraId="60073871" w14:textId="694797E2" w:rsidR="0083095E" w:rsidRPr="0083095E" w:rsidRDefault="0083095E" w:rsidP="0083095E">
      <w:pPr>
        <w:pStyle w:val="Heading2"/>
        <w:tabs>
          <w:tab w:val="left" w:pos="1254"/>
          <w:tab w:val="left" w:pos="1255"/>
        </w:tabs>
        <w:spacing w:before="186"/>
        <w:ind w:left="479" w:firstLine="0"/>
        <w:rPr>
          <w:b w:val="0"/>
          <w:bCs w:val="0"/>
        </w:rPr>
      </w:pPr>
      <w:r w:rsidRPr="0083095E">
        <w:rPr>
          <w:b w:val="0"/>
          <w:bCs w:val="0"/>
        </w:rPr>
        <w:t xml:space="preserve">true and false. Here, glucose, BMI, age, entropy, samples value </w:t>
      </w:r>
      <w:r w:rsidR="005D4C29" w:rsidRPr="0083095E">
        <w:rPr>
          <w:b w:val="0"/>
          <w:bCs w:val="0"/>
        </w:rPr>
        <w:t>is</w:t>
      </w:r>
      <w:r w:rsidRPr="0083095E">
        <w:rPr>
          <w:b w:val="0"/>
          <w:bCs w:val="0"/>
        </w:rPr>
        <w:t xml:space="preserve"> limited </w:t>
      </w:r>
    </w:p>
    <w:p w14:paraId="66EC6BDF" w14:textId="13E35E2C" w:rsidR="0083095E" w:rsidRPr="0083095E" w:rsidRDefault="0083095E" w:rsidP="0083095E">
      <w:pPr>
        <w:pStyle w:val="Heading2"/>
        <w:tabs>
          <w:tab w:val="left" w:pos="1254"/>
          <w:tab w:val="left" w:pos="1255"/>
        </w:tabs>
        <w:spacing w:before="186"/>
        <w:ind w:left="479" w:firstLine="0"/>
        <w:rPr>
          <w:b w:val="0"/>
          <w:bCs w:val="0"/>
        </w:rPr>
      </w:pPr>
      <w:r w:rsidRPr="0083095E">
        <w:rPr>
          <w:b w:val="0"/>
          <w:bCs w:val="0"/>
        </w:rPr>
        <w:t xml:space="preserve">and condition will true and class must = </w:t>
      </w:r>
      <w:r w:rsidR="005D4C29" w:rsidRPr="0083095E">
        <w:rPr>
          <w:b w:val="0"/>
          <w:bCs w:val="0"/>
        </w:rPr>
        <w:t>0.</w:t>
      </w:r>
      <w:r w:rsidRPr="0083095E">
        <w:rPr>
          <w:b w:val="0"/>
          <w:bCs w:val="0"/>
        </w:rPr>
        <w:t xml:space="preserve"> Then perfectly, we define that people have no diabetes. So, they are always diabetes free. On the other</w:t>
      </w:r>
    </w:p>
    <w:p w14:paraId="3538527E" w14:textId="7A9AA944" w:rsidR="002F73E8" w:rsidRDefault="0083095E" w:rsidP="0083095E">
      <w:pPr>
        <w:pStyle w:val="Heading2"/>
        <w:tabs>
          <w:tab w:val="left" w:pos="1254"/>
          <w:tab w:val="left" w:pos="1255"/>
        </w:tabs>
        <w:spacing w:before="186"/>
      </w:pPr>
      <w:r w:rsidRPr="0083095E">
        <w:rPr>
          <w:b w:val="0"/>
          <w:bCs w:val="0"/>
        </w:rPr>
        <w:t xml:space="preserve">hand, people have </w:t>
      </w:r>
      <w:r w:rsidR="005D4C29" w:rsidRPr="0083095E">
        <w:rPr>
          <w:b w:val="0"/>
          <w:bCs w:val="0"/>
        </w:rPr>
        <w:t>diabetes,</w:t>
      </w:r>
      <w:r w:rsidRPr="0083095E">
        <w:rPr>
          <w:b w:val="0"/>
          <w:bCs w:val="0"/>
        </w:rPr>
        <w:t xml:space="preserve"> and they are not diabetes free.</w:t>
      </w:r>
      <w:r w:rsidRPr="0083095E">
        <w:rPr>
          <w:b w:val="0"/>
          <w:bCs w:val="0"/>
        </w:rPr>
        <w:cr/>
      </w:r>
      <w:bookmarkEnd w:id="14"/>
    </w:p>
    <w:p w14:paraId="0C8D5602" w14:textId="3874D4F9" w:rsidR="00030899" w:rsidRPr="00030899" w:rsidRDefault="002F73E8" w:rsidP="00030899">
      <w:r>
        <w:rPr>
          <w:sz w:val="24"/>
          <w:szCs w:val="24"/>
        </w:rPr>
        <w:t xml:space="preserve">        </w:t>
      </w:r>
      <w:r w:rsidRPr="002F73E8">
        <w:rPr>
          <w:sz w:val="32"/>
          <w:szCs w:val="32"/>
        </w:rPr>
        <w:t>Finally, we are finish all work this project.</w:t>
      </w:r>
    </w:p>
    <w:p w14:paraId="3F8425B6" w14:textId="615A9D97" w:rsidR="00F5641D" w:rsidRDefault="00F5641D" w:rsidP="00F5641D">
      <w:pPr>
        <w:pStyle w:val="Heading2"/>
        <w:numPr>
          <w:ilvl w:val="1"/>
          <w:numId w:val="16"/>
        </w:numPr>
        <w:tabs>
          <w:tab w:val="left" w:pos="1254"/>
          <w:tab w:val="left" w:pos="1255"/>
        </w:tabs>
        <w:spacing w:before="186"/>
      </w:pPr>
      <w:bookmarkStart w:id="15" w:name="_Toc491201526"/>
      <w:r>
        <w:t xml:space="preserve">Scope </w:t>
      </w:r>
      <w:r w:rsidRPr="00F5641D">
        <w:t>of</w:t>
      </w:r>
      <w:r>
        <w:t xml:space="preserve"> </w:t>
      </w:r>
      <w:r w:rsidRPr="00F5641D">
        <w:t>F</w:t>
      </w:r>
      <w:r>
        <w:t>uture Work</w:t>
      </w:r>
      <w:bookmarkEnd w:id="15"/>
    </w:p>
    <w:p w14:paraId="540030CB" w14:textId="58DF0DA6" w:rsidR="002F73E8" w:rsidRDefault="002F73E8" w:rsidP="002F73E8">
      <w:pPr>
        <w:pStyle w:val="BodyText"/>
        <w:numPr>
          <w:ilvl w:val="2"/>
          <w:numId w:val="21"/>
        </w:numPr>
        <w:spacing w:before="383" w:line="376" w:lineRule="auto"/>
        <w:ind w:right="1438"/>
        <w:jc w:val="both"/>
        <w:rPr>
          <w:sz w:val="32"/>
          <w:szCs w:val="32"/>
        </w:rPr>
      </w:pPr>
      <w:r w:rsidRPr="002F73E8">
        <w:rPr>
          <w:sz w:val="32"/>
          <w:szCs w:val="32"/>
        </w:rPr>
        <w:t xml:space="preserve">When we </w:t>
      </w:r>
      <w:r w:rsidR="00FC3605">
        <w:rPr>
          <w:sz w:val="32"/>
          <w:szCs w:val="32"/>
        </w:rPr>
        <w:t>were</w:t>
      </w:r>
      <w:r w:rsidRPr="002F73E8">
        <w:rPr>
          <w:sz w:val="32"/>
          <w:szCs w:val="32"/>
        </w:rPr>
        <w:t xml:space="preserve"> working on this </w:t>
      </w:r>
      <w:r w:rsidR="00FC3605" w:rsidRPr="002F73E8">
        <w:rPr>
          <w:sz w:val="32"/>
          <w:szCs w:val="32"/>
        </w:rPr>
        <w:t>project,</w:t>
      </w:r>
      <w:r w:rsidRPr="002F73E8">
        <w:rPr>
          <w:sz w:val="32"/>
          <w:szCs w:val="32"/>
        </w:rPr>
        <w:t xml:space="preserve"> </w:t>
      </w:r>
      <w:r w:rsidR="00FC3605">
        <w:rPr>
          <w:sz w:val="32"/>
          <w:szCs w:val="32"/>
        </w:rPr>
        <w:t>we</w:t>
      </w:r>
      <w:r w:rsidRPr="002F73E8">
        <w:rPr>
          <w:sz w:val="32"/>
          <w:szCs w:val="32"/>
        </w:rPr>
        <w:t xml:space="preserve"> fac</w:t>
      </w:r>
      <w:r w:rsidR="00FC3605">
        <w:rPr>
          <w:sz w:val="32"/>
          <w:szCs w:val="32"/>
        </w:rPr>
        <w:t>ed</w:t>
      </w:r>
      <w:r w:rsidRPr="002F73E8">
        <w:rPr>
          <w:sz w:val="32"/>
          <w:szCs w:val="32"/>
        </w:rPr>
        <w:t xml:space="preserve"> many problems</w:t>
      </w:r>
      <w:r w:rsidR="00FC3605">
        <w:rPr>
          <w:sz w:val="32"/>
          <w:szCs w:val="32"/>
        </w:rPr>
        <w:t xml:space="preserve"> in colab</w:t>
      </w:r>
      <w:r w:rsidRPr="002F73E8">
        <w:rPr>
          <w:sz w:val="32"/>
          <w:szCs w:val="32"/>
        </w:rPr>
        <w:t>.</w:t>
      </w:r>
    </w:p>
    <w:p w14:paraId="5FA06FD2" w14:textId="3CAB6A6D" w:rsidR="0039110D" w:rsidRPr="00FC3605" w:rsidRDefault="002F73E8" w:rsidP="00FC3605">
      <w:pPr>
        <w:pStyle w:val="BodyText"/>
        <w:numPr>
          <w:ilvl w:val="2"/>
          <w:numId w:val="21"/>
        </w:numPr>
        <w:spacing w:before="383" w:line="376" w:lineRule="auto"/>
        <w:ind w:right="1438"/>
        <w:jc w:val="both"/>
        <w:rPr>
          <w:sz w:val="32"/>
          <w:szCs w:val="32"/>
        </w:rPr>
      </w:pPr>
      <w:r w:rsidRPr="002F73E8">
        <w:rPr>
          <w:sz w:val="32"/>
          <w:szCs w:val="32"/>
        </w:rPr>
        <w:t>In future, we are trying to solve all limitation and problem</w:t>
      </w:r>
      <w:r w:rsidR="00FC3605">
        <w:rPr>
          <w:sz w:val="32"/>
          <w:szCs w:val="32"/>
        </w:rPr>
        <w:t xml:space="preserve"> with advance decision tree algorithm</w:t>
      </w:r>
      <w:r w:rsidRPr="002F73E8">
        <w:rPr>
          <w:sz w:val="32"/>
          <w:szCs w:val="32"/>
        </w:rPr>
        <w:t>.</w:t>
      </w:r>
    </w:p>
    <w:p w14:paraId="28EEAC3F" w14:textId="77777777" w:rsidR="0039110D" w:rsidRPr="00EE18F0" w:rsidRDefault="00751C86">
      <w:pPr>
        <w:pStyle w:val="Heading1"/>
        <w:spacing w:before="0"/>
      </w:pPr>
      <w:bookmarkStart w:id="16" w:name="_Toc491201527"/>
      <w:r w:rsidRPr="00EE18F0">
        <w:t>References</w:t>
      </w:r>
      <w:bookmarkEnd w:id="16"/>
    </w:p>
    <w:p w14:paraId="6752C85F" w14:textId="77777777" w:rsidR="0039110D" w:rsidRPr="00EE18F0" w:rsidRDefault="0039110D">
      <w:pPr>
        <w:pStyle w:val="BodyText"/>
        <w:spacing w:before="3"/>
        <w:rPr>
          <w:b/>
          <w:sz w:val="78"/>
        </w:rPr>
      </w:pPr>
    </w:p>
    <w:p w14:paraId="0359A44A" w14:textId="44C8FEA4" w:rsidR="0039110D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r>
        <w:rPr>
          <w:sz w:val="28"/>
        </w:rPr>
        <w:t>Most of them are from lab practices and lab manuals.</w:t>
      </w:r>
    </w:p>
    <w:p w14:paraId="6DDDB583" w14:textId="685B55F7" w:rsidR="002F73E8" w:rsidRDefault="002F73E8" w:rsidP="002F73E8">
      <w:pPr>
        <w:pStyle w:val="BodyText"/>
        <w:numPr>
          <w:ilvl w:val="0"/>
          <w:numId w:val="22"/>
        </w:numPr>
        <w:rPr>
          <w:sz w:val="28"/>
        </w:rPr>
      </w:pPr>
      <w:r>
        <w:rPr>
          <w:sz w:val="28"/>
        </w:rPr>
        <w:t>The practices we did from the labs.</w:t>
      </w:r>
    </w:p>
    <w:p w14:paraId="12FDC923" w14:textId="41ED6518" w:rsidR="002F73E8" w:rsidRDefault="00000000" w:rsidP="002F73E8">
      <w:pPr>
        <w:pStyle w:val="BodyText"/>
        <w:numPr>
          <w:ilvl w:val="0"/>
          <w:numId w:val="22"/>
        </w:numPr>
        <w:rPr>
          <w:sz w:val="28"/>
        </w:rPr>
      </w:pPr>
      <w:hyperlink r:id="rId42" w:history="1">
        <w:r w:rsidR="002F73E8" w:rsidRPr="00942038">
          <w:rPr>
            <w:rStyle w:val="Hyperlink"/>
            <w:sz w:val="28"/>
          </w:rPr>
          <w:t>www.youtube.com</w:t>
        </w:r>
      </w:hyperlink>
    </w:p>
    <w:p w14:paraId="66109C98" w14:textId="0B9BB60B" w:rsidR="002F73E8" w:rsidRPr="002D7270" w:rsidRDefault="00000000" w:rsidP="002F73E8">
      <w:pPr>
        <w:pStyle w:val="BodyText"/>
        <w:numPr>
          <w:ilvl w:val="0"/>
          <w:numId w:val="22"/>
        </w:numPr>
        <w:rPr>
          <w:rStyle w:val="Hyperlink"/>
          <w:color w:val="auto"/>
          <w:sz w:val="28"/>
          <w:u w:val="none"/>
        </w:rPr>
      </w:pPr>
      <w:hyperlink r:id="rId43" w:history="1">
        <w:r w:rsidR="002F73E8" w:rsidRPr="00942038">
          <w:rPr>
            <w:rStyle w:val="Hyperlink"/>
            <w:sz w:val="28"/>
          </w:rPr>
          <w:t>www.stackoverflaw.com</w:t>
        </w:r>
      </w:hyperlink>
    </w:p>
    <w:p w14:paraId="6F761DE9" w14:textId="2AF96EE1" w:rsidR="002D7270" w:rsidRPr="002D7270" w:rsidRDefault="002D7270" w:rsidP="002D7270">
      <w:pPr>
        <w:pStyle w:val="BodyText"/>
        <w:numPr>
          <w:ilvl w:val="0"/>
          <w:numId w:val="22"/>
        </w:numPr>
        <w:rPr>
          <w:sz w:val="28"/>
        </w:rPr>
      </w:pPr>
      <w:hyperlink r:id="rId44" w:history="1">
        <w:r w:rsidRPr="00CA273C">
          <w:rPr>
            <w:rStyle w:val="Hyperlink"/>
            <w:sz w:val="28"/>
            <w:lang w:val="en-GB"/>
          </w:rPr>
          <w:t>https://github.com/</w:t>
        </w:r>
      </w:hyperlink>
    </w:p>
    <w:p w14:paraId="26936073" w14:textId="77777777" w:rsidR="002D7270" w:rsidRPr="002D7270" w:rsidRDefault="002D7270" w:rsidP="002D7270">
      <w:pPr>
        <w:pStyle w:val="BodyText"/>
        <w:ind w:left="720"/>
        <w:rPr>
          <w:sz w:val="28"/>
        </w:rPr>
      </w:pPr>
    </w:p>
    <w:p w14:paraId="337B8383" w14:textId="77777777" w:rsidR="002F73E8" w:rsidRPr="00EE18F0" w:rsidRDefault="002F73E8" w:rsidP="002F73E8">
      <w:pPr>
        <w:pStyle w:val="BodyText"/>
        <w:ind w:left="720"/>
        <w:rPr>
          <w:sz w:val="28"/>
        </w:rPr>
      </w:pPr>
    </w:p>
    <w:p w14:paraId="21005D03" w14:textId="77777777" w:rsidR="0039110D" w:rsidRPr="00EE18F0" w:rsidRDefault="0039110D">
      <w:pPr>
        <w:pStyle w:val="BodyText"/>
        <w:rPr>
          <w:sz w:val="28"/>
        </w:rPr>
      </w:pPr>
    </w:p>
    <w:p w14:paraId="25FD11CC" w14:textId="77777777" w:rsidR="0039110D" w:rsidRPr="00EE18F0" w:rsidRDefault="0039110D">
      <w:pPr>
        <w:pStyle w:val="BodyText"/>
        <w:rPr>
          <w:sz w:val="28"/>
        </w:rPr>
      </w:pPr>
    </w:p>
    <w:p w14:paraId="78A07A43" w14:textId="77777777" w:rsidR="0039110D" w:rsidRPr="00EE18F0" w:rsidRDefault="0039110D">
      <w:pPr>
        <w:pStyle w:val="BodyText"/>
        <w:rPr>
          <w:sz w:val="28"/>
        </w:rPr>
      </w:pPr>
    </w:p>
    <w:p w14:paraId="3F7F58E9" w14:textId="77777777" w:rsidR="0039110D" w:rsidRPr="00EE18F0" w:rsidRDefault="0039110D">
      <w:pPr>
        <w:pStyle w:val="BodyText"/>
        <w:rPr>
          <w:sz w:val="28"/>
        </w:rPr>
      </w:pPr>
    </w:p>
    <w:p w14:paraId="1382A88E" w14:textId="77777777" w:rsidR="0039110D" w:rsidRPr="00EE18F0" w:rsidRDefault="0039110D">
      <w:pPr>
        <w:pStyle w:val="BodyText"/>
        <w:rPr>
          <w:sz w:val="28"/>
        </w:rPr>
      </w:pPr>
    </w:p>
    <w:p w14:paraId="1689151F" w14:textId="77777777" w:rsidR="0039110D" w:rsidRPr="00EE18F0" w:rsidRDefault="0039110D">
      <w:pPr>
        <w:pStyle w:val="BodyText"/>
        <w:rPr>
          <w:sz w:val="28"/>
        </w:rPr>
      </w:pPr>
    </w:p>
    <w:p w14:paraId="23FC0F52" w14:textId="77777777" w:rsidR="0039110D" w:rsidRPr="00EE18F0" w:rsidRDefault="0039110D">
      <w:pPr>
        <w:pStyle w:val="BodyText"/>
        <w:rPr>
          <w:sz w:val="28"/>
        </w:rPr>
      </w:pPr>
    </w:p>
    <w:p w14:paraId="17E47417" w14:textId="77777777" w:rsidR="0039110D" w:rsidRPr="00EE18F0" w:rsidRDefault="0039110D">
      <w:pPr>
        <w:pStyle w:val="BodyText"/>
        <w:rPr>
          <w:sz w:val="28"/>
        </w:rPr>
      </w:pPr>
    </w:p>
    <w:p w14:paraId="32464BC8" w14:textId="4F611440" w:rsidR="0039110D" w:rsidRPr="00EE18F0" w:rsidRDefault="0039110D">
      <w:pPr>
        <w:pStyle w:val="BodyText"/>
        <w:spacing w:before="219"/>
        <w:ind w:right="958"/>
        <w:jc w:val="center"/>
      </w:pPr>
    </w:p>
    <w:sectPr w:rsidR="0039110D" w:rsidRPr="00EE18F0" w:rsidSect="00F77A77">
      <w:pgSz w:w="11910" w:h="16840"/>
      <w:pgMar w:top="1580" w:right="0" w:bottom="280" w:left="709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2EFEA" w14:textId="77777777" w:rsidR="00C06FDF" w:rsidRDefault="00C06FDF" w:rsidP="00902CDB">
      <w:r>
        <w:separator/>
      </w:r>
    </w:p>
  </w:endnote>
  <w:endnote w:type="continuationSeparator" w:id="0">
    <w:p w14:paraId="0642A325" w14:textId="77777777" w:rsidR="00C06FDF" w:rsidRDefault="00C06FDF" w:rsidP="00902C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192266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DC91F8" w14:textId="0982E74B" w:rsidR="00902CDB" w:rsidRDefault="00902CD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64CB6" w:rsidRPr="00664CB6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BCDCBCF" w14:textId="77777777" w:rsidR="00902CDB" w:rsidRDefault="00902C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AF10C" w14:textId="77777777" w:rsidR="00C06FDF" w:rsidRDefault="00C06FDF" w:rsidP="00902CDB">
      <w:r>
        <w:separator/>
      </w:r>
    </w:p>
  </w:footnote>
  <w:footnote w:type="continuationSeparator" w:id="0">
    <w:p w14:paraId="7F08BCD3" w14:textId="77777777" w:rsidR="00C06FDF" w:rsidRDefault="00C06FDF" w:rsidP="00902C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32F8B"/>
    <w:multiLevelType w:val="hybridMultilevel"/>
    <w:tmpl w:val="23283EAA"/>
    <w:lvl w:ilvl="0" w:tplc="04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" w15:restartNumberingAfterBreak="0">
    <w:nsid w:val="01F42240"/>
    <w:multiLevelType w:val="hybridMultilevel"/>
    <w:tmpl w:val="EE24A4E6"/>
    <w:lvl w:ilvl="0" w:tplc="2FEA6FF0">
      <w:numFmt w:val="bullet"/>
      <w:lvlText w:val=""/>
      <w:lvlJc w:val="left"/>
      <w:pPr>
        <w:ind w:left="78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abstractNum w:abstractNumId="2" w15:restartNumberingAfterBreak="0">
    <w:nsid w:val="08D3396F"/>
    <w:multiLevelType w:val="multilevel"/>
    <w:tmpl w:val="3AB45544"/>
    <w:lvl w:ilvl="0">
      <w:start w:val="4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340" w:hanging="861"/>
      </w:pPr>
      <w:rPr>
        <w:rFonts w:ascii="Times New Roman" w:eastAsia="Times New Roman" w:hAnsi="Times New Roman" w:cs="Times New Roman" w:hint="default"/>
        <w:b/>
        <w:bCs/>
        <w:w w:val="102"/>
        <w:sz w:val="28"/>
        <w:szCs w:val="28"/>
        <w:lang w:val="en-US" w:eastAsia="en-US" w:bidi="ar-SA"/>
      </w:rPr>
    </w:lvl>
    <w:lvl w:ilvl="3">
      <w:numFmt w:val="bullet"/>
      <w:lvlText w:val="•"/>
      <w:lvlJc w:val="left"/>
      <w:pPr>
        <w:ind w:left="3314" w:hanging="861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301" w:hanging="861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89" w:hanging="861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76" w:hanging="861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63" w:hanging="861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50" w:hanging="861"/>
      </w:pPr>
      <w:rPr>
        <w:rFonts w:hint="default"/>
        <w:lang w:val="en-US" w:eastAsia="en-US" w:bidi="ar-SA"/>
      </w:rPr>
    </w:lvl>
  </w:abstractNum>
  <w:abstractNum w:abstractNumId="3" w15:restartNumberingAfterBreak="0">
    <w:nsid w:val="09146948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4" w15:restartNumberingAfterBreak="0">
    <w:nsid w:val="0EC722C1"/>
    <w:multiLevelType w:val="multilevel"/>
    <w:tmpl w:val="F00C90E4"/>
    <w:lvl w:ilvl="0">
      <w:start w:val="5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3053" w:hanging="77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49" w:hanging="77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46" w:hanging="77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77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77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35" w:hanging="77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32" w:hanging="775"/>
      </w:pPr>
      <w:rPr>
        <w:rFonts w:hint="default"/>
        <w:lang w:val="en-US" w:eastAsia="en-US" w:bidi="ar-SA"/>
      </w:rPr>
    </w:lvl>
  </w:abstractNum>
  <w:abstractNum w:abstractNumId="5" w15:restartNumberingAfterBreak="0">
    <w:nsid w:val="16D1767A"/>
    <w:multiLevelType w:val="multilevel"/>
    <w:tmpl w:val="FD10D400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6" w15:restartNumberingAfterBreak="0">
    <w:nsid w:val="19C4324A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7" w15:restartNumberingAfterBreak="0">
    <w:nsid w:val="1E206FE2"/>
    <w:multiLevelType w:val="multilevel"/>
    <w:tmpl w:val="F5C66878"/>
    <w:lvl w:ilvl="0">
      <w:start w:val="2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3053" w:hanging="775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949" w:hanging="775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846" w:hanging="775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742" w:hanging="775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39" w:hanging="775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35" w:hanging="775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32" w:hanging="775"/>
      </w:pPr>
      <w:rPr>
        <w:rFonts w:hint="default"/>
        <w:lang w:val="en-US" w:eastAsia="en-US" w:bidi="ar-SA"/>
      </w:rPr>
    </w:lvl>
  </w:abstractNum>
  <w:abstractNum w:abstractNumId="8" w15:restartNumberingAfterBreak="0">
    <w:nsid w:val="23D31270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9" w15:restartNumberingAfterBreak="0">
    <w:nsid w:val="32D14B01"/>
    <w:multiLevelType w:val="hybridMultilevel"/>
    <w:tmpl w:val="5E08DA88"/>
    <w:lvl w:ilvl="0" w:tplc="360A8B5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5BC0365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6A2CD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62D2C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46873A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F94A89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37C9A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04204A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570C34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395F268E"/>
    <w:multiLevelType w:val="multilevel"/>
    <w:tmpl w:val="9392B47E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1" w15:restartNumberingAfterBreak="0">
    <w:nsid w:val="3E2C6B58"/>
    <w:multiLevelType w:val="hybridMultilevel"/>
    <w:tmpl w:val="DC1E2C18"/>
    <w:lvl w:ilvl="0" w:tplc="FFFFFFFF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567B67E2"/>
    <w:multiLevelType w:val="hybridMultilevel"/>
    <w:tmpl w:val="4796D800"/>
    <w:lvl w:ilvl="0" w:tplc="066831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6AF4385"/>
    <w:multiLevelType w:val="multilevel"/>
    <w:tmpl w:val="2362E848"/>
    <w:lvl w:ilvl="0">
      <w:start w:val="3"/>
      <w:numFmt w:val="decimal"/>
      <w:lvlText w:val="%1"/>
      <w:lvlJc w:val="left"/>
      <w:pPr>
        <w:ind w:left="1388" w:hanging="550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8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numFmt w:val="bullet"/>
      <w:lvlText w:val="•"/>
      <w:lvlJc w:val="left"/>
      <w:pPr>
        <w:ind w:left="3149" w:hanging="550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4033" w:hanging="55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918" w:hanging="55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802" w:hanging="55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687" w:hanging="55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571" w:hanging="55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456" w:hanging="550"/>
      </w:pPr>
      <w:rPr>
        <w:rFonts w:hint="default"/>
        <w:lang w:val="en-US" w:eastAsia="en-US" w:bidi="ar-SA"/>
      </w:rPr>
    </w:lvl>
  </w:abstractNum>
  <w:abstractNum w:abstractNumId="14" w15:restartNumberingAfterBreak="0">
    <w:nsid w:val="57896CDF"/>
    <w:multiLevelType w:val="multilevel"/>
    <w:tmpl w:val="D646D36E"/>
    <w:lvl w:ilvl="0">
      <w:start w:val="3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1340" w:hanging="861"/>
      </w:pPr>
      <w:rPr>
        <w:rFonts w:ascii="Times New Roman" w:eastAsia="Times New Roman" w:hAnsi="Times New Roman" w:cs="Times New Roman" w:hint="default"/>
        <w:b/>
        <w:bCs/>
        <w:w w:val="102"/>
        <w:sz w:val="28"/>
        <w:szCs w:val="28"/>
        <w:lang w:val="en-US" w:eastAsia="en-US" w:bidi="ar-SA"/>
      </w:rPr>
    </w:lvl>
    <w:lvl w:ilvl="3">
      <w:numFmt w:val="bullet"/>
      <w:lvlText w:val="•"/>
      <w:lvlJc w:val="left"/>
      <w:pPr>
        <w:ind w:left="1065" w:hanging="237"/>
      </w:pPr>
      <w:rPr>
        <w:rFonts w:ascii="Arial" w:eastAsia="Arial" w:hAnsi="Arial" w:cs="Arial" w:hint="default"/>
        <w:i/>
        <w:iCs/>
        <w:w w:val="142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561" w:hanging="23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672" w:hanging="23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782" w:hanging="23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893" w:hanging="23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004" w:hanging="237"/>
      </w:pPr>
      <w:rPr>
        <w:rFonts w:hint="default"/>
        <w:lang w:val="en-US" w:eastAsia="en-US" w:bidi="ar-SA"/>
      </w:rPr>
    </w:lvl>
  </w:abstractNum>
  <w:abstractNum w:abstractNumId="15" w15:restartNumberingAfterBreak="0">
    <w:nsid w:val="595561BD"/>
    <w:multiLevelType w:val="multilevel"/>
    <w:tmpl w:val="B6207C4C"/>
    <w:lvl w:ilvl="0">
      <w:start w:val="1"/>
      <w:numFmt w:val="decimal"/>
      <w:lvlText w:val="%1"/>
      <w:lvlJc w:val="left"/>
      <w:pPr>
        <w:ind w:left="1254" w:hanging="775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254" w:hanging="775"/>
      </w:pPr>
      <w:rPr>
        <w:rFonts w:ascii="Times New Roman" w:eastAsia="Times New Roman" w:hAnsi="Times New Roman" w:cs="Times New Roman" w:hint="default"/>
        <w:b/>
        <w:bCs/>
        <w:w w:val="101"/>
        <w:sz w:val="34"/>
        <w:szCs w:val="34"/>
        <w:lang w:val="en-US" w:eastAsia="en-US" w:bidi="ar-SA"/>
      </w:rPr>
    </w:lvl>
    <w:lvl w:ilvl="2">
      <w:numFmt w:val="bullet"/>
      <w:lvlText w:val="•"/>
      <w:lvlJc w:val="left"/>
      <w:pPr>
        <w:ind w:left="1065" w:hanging="237"/>
      </w:pPr>
      <w:rPr>
        <w:rFonts w:ascii="Arial" w:eastAsia="Arial" w:hAnsi="Arial" w:cs="Arial" w:hint="default"/>
        <w:i/>
        <w:iCs/>
        <w:w w:val="142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252" w:hanging="23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248" w:hanging="23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244" w:hanging="23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40" w:hanging="23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37" w:hanging="23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33" w:hanging="237"/>
      </w:pPr>
      <w:rPr>
        <w:rFonts w:hint="default"/>
        <w:lang w:val="en-US" w:eastAsia="en-US" w:bidi="ar-SA"/>
      </w:rPr>
    </w:lvl>
  </w:abstractNum>
  <w:abstractNum w:abstractNumId="16" w15:restartNumberingAfterBreak="0">
    <w:nsid w:val="5F8C5869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7" w15:restartNumberingAfterBreak="0">
    <w:nsid w:val="612A4084"/>
    <w:multiLevelType w:val="multilevel"/>
    <w:tmpl w:val="9F7244E6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18" w15:restartNumberingAfterBreak="0">
    <w:nsid w:val="6C3D216B"/>
    <w:multiLevelType w:val="hybridMultilevel"/>
    <w:tmpl w:val="94448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6C46E9"/>
    <w:multiLevelType w:val="multilevel"/>
    <w:tmpl w:val="25A0D88E"/>
    <w:lvl w:ilvl="0">
      <w:start w:val="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abstractNum w:abstractNumId="20" w15:restartNumberingAfterBreak="0">
    <w:nsid w:val="6CFB2475"/>
    <w:multiLevelType w:val="multilevel"/>
    <w:tmpl w:val="8F96D148"/>
    <w:lvl w:ilvl="0">
      <w:start w:val="1"/>
      <w:numFmt w:val="decimal"/>
      <w:lvlText w:val="%1"/>
      <w:lvlJc w:val="left"/>
      <w:pPr>
        <w:ind w:left="898" w:hanging="419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1388" w:hanging="55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2">
      <w:start w:val="1"/>
      <w:numFmt w:val="decimal"/>
      <w:lvlText w:val="%1.%2.%3"/>
      <w:lvlJc w:val="left"/>
      <w:pPr>
        <w:ind w:left="2153" w:hanging="76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3168" w:hanging="76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176" w:hanging="76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184" w:hanging="76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192" w:hanging="76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200" w:hanging="76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09" w:hanging="766"/>
      </w:pPr>
      <w:rPr>
        <w:rFonts w:hint="default"/>
        <w:lang w:val="en-US" w:eastAsia="en-US" w:bidi="ar-SA"/>
      </w:rPr>
    </w:lvl>
  </w:abstractNum>
  <w:abstractNum w:abstractNumId="21" w15:restartNumberingAfterBreak="0">
    <w:nsid w:val="763820D3"/>
    <w:multiLevelType w:val="hybridMultilevel"/>
    <w:tmpl w:val="0B169E92"/>
    <w:lvl w:ilvl="0" w:tplc="D1DA26AA">
      <w:start w:val="1"/>
      <w:numFmt w:val="decimal"/>
      <w:lvlText w:val="[%1]"/>
      <w:lvlJc w:val="left"/>
      <w:pPr>
        <w:ind w:left="875" w:hanging="396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ar-SA"/>
      </w:rPr>
    </w:lvl>
    <w:lvl w:ilvl="1" w:tplc="9D22CE74">
      <w:numFmt w:val="bullet"/>
      <w:lvlText w:val="•"/>
      <w:lvlJc w:val="left"/>
      <w:pPr>
        <w:ind w:left="1814" w:hanging="396"/>
      </w:pPr>
      <w:rPr>
        <w:rFonts w:hint="default"/>
        <w:lang w:val="en-US" w:eastAsia="en-US" w:bidi="ar-SA"/>
      </w:rPr>
    </w:lvl>
    <w:lvl w:ilvl="2" w:tplc="D02CB828">
      <w:numFmt w:val="bullet"/>
      <w:lvlText w:val="•"/>
      <w:lvlJc w:val="left"/>
      <w:pPr>
        <w:ind w:left="2749" w:hanging="396"/>
      </w:pPr>
      <w:rPr>
        <w:rFonts w:hint="default"/>
        <w:lang w:val="en-US" w:eastAsia="en-US" w:bidi="ar-SA"/>
      </w:rPr>
    </w:lvl>
    <w:lvl w:ilvl="3" w:tplc="7E9470CA">
      <w:numFmt w:val="bullet"/>
      <w:lvlText w:val="•"/>
      <w:lvlJc w:val="left"/>
      <w:pPr>
        <w:ind w:left="3683" w:hanging="396"/>
      </w:pPr>
      <w:rPr>
        <w:rFonts w:hint="default"/>
        <w:lang w:val="en-US" w:eastAsia="en-US" w:bidi="ar-SA"/>
      </w:rPr>
    </w:lvl>
    <w:lvl w:ilvl="4" w:tplc="950452A0">
      <w:numFmt w:val="bullet"/>
      <w:lvlText w:val="•"/>
      <w:lvlJc w:val="left"/>
      <w:pPr>
        <w:ind w:left="4618" w:hanging="396"/>
      </w:pPr>
      <w:rPr>
        <w:rFonts w:hint="default"/>
        <w:lang w:val="en-US" w:eastAsia="en-US" w:bidi="ar-SA"/>
      </w:rPr>
    </w:lvl>
    <w:lvl w:ilvl="5" w:tplc="19D451EA">
      <w:numFmt w:val="bullet"/>
      <w:lvlText w:val="•"/>
      <w:lvlJc w:val="left"/>
      <w:pPr>
        <w:ind w:left="5552" w:hanging="396"/>
      </w:pPr>
      <w:rPr>
        <w:rFonts w:hint="default"/>
        <w:lang w:val="en-US" w:eastAsia="en-US" w:bidi="ar-SA"/>
      </w:rPr>
    </w:lvl>
    <w:lvl w:ilvl="6" w:tplc="FF68F22A">
      <w:numFmt w:val="bullet"/>
      <w:lvlText w:val="•"/>
      <w:lvlJc w:val="left"/>
      <w:pPr>
        <w:ind w:left="6487" w:hanging="396"/>
      </w:pPr>
      <w:rPr>
        <w:rFonts w:hint="default"/>
        <w:lang w:val="en-US" w:eastAsia="en-US" w:bidi="ar-SA"/>
      </w:rPr>
    </w:lvl>
    <w:lvl w:ilvl="7" w:tplc="F2E2895A">
      <w:numFmt w:val="bullet"/>
      <w:lvlText w:val="•"/>
      <w:lvlJc w:val="left"/>
      <w:pPr>
        <w:ind w:left="7421" w:hanging="396"/>
      </w:pPr>
      <w:rPr>
        <w:rFonts w:hint="default"/>
        <w:lang w:val="en-US" w:eastAsia="en-US" w:bidi="ar-SA"/>
      </w:rPr>
    </w:lvl>
    <w:lvl w:ilvl="8" w:tplc="A90E181A">
      <w:numFmt w:val="bullet"/>
      <w:lvlText w:val="•"/>
      <w:lvlJc w:val="left"/>
      <w:pPr>
        <w:ind w:left="8356" w:hanging="396"/>
      </w:pPr>
      <w:rPr>
        <w:rFonts w:hint="default"/>
        <w:lang w:val="en-US" w:eastAsia="en-US" w:bidi="ar-SA"/>
      </w:rPr>
    </w:lvl>
  </w:abstractNum>
  <w:abstractNum w:abstractNumId="22" w15:restartNumberingAfterBreak="0">
    <w:nsid w:val="7974334A"/>
    <w:multiLevelType w:val="hybridMultilevel"/>
    <w:tmpl w:val="DA0EE57A"/>
    <w:lvl w:ilvl="0" w:tplc="34620E5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B60F14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CDF26FC8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B322BD8A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870F2BA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7B225EE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EA44700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4A8A26FC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EA94E0B0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3" w15:restartNumberingAfterBreak="0">
    <w:nsid w:val="7F6401B1"/>
    <w:multiLevelType w:val="multilevel"/>
    <w:tmpl w:val="14BE30A4"/>
    <w:lvl w:ilvl="0">
      <w:start w:val="2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99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51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5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195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674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513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52" w:hanging="2520"/>
      </w:pPr>
      <w:rPr>
        <w:rFonts w:hint="default"/>
      </w:rPr>
    </w:lvl>
  </w:abstractNum>
  <w:num w:numId="1" w16cid:durableId="1471678351">
    <w:abstractNumId w:val="21"/>
  </w:num>
  <w:num w:numId="2" w16cid:durableId="1567568563">
    <w:abstractNumId w:val="4"/>
  </w:num>
  <w:num w:numId="3" w16cid:durableId="1135296380">
    <w:abstractNumId w:val="2"/>
  </w:num>
  <w:num w:numId="4" w16cid:durableId="301741645">
    <w:abstractNumId w:val="14"/>
  </w:num>
  <w:num w:numId="5" w16cid:durableId="2099935584">
    <w:abstractNumId w:val="7"/>
  </w:num>
  <w:num w:numId="6" w16cid:durableId="710886069">
    <w:abstractNumId w:val="15"/>
  </w:num>
  <w:num w:numId="7" w16cid:durableId="1431319296">
    <w:abstractNumId w:val="13"/>
  </w:num>
  <w:num w:numId="8" w16cid:durableId="1649555950">
    <w:abstractNumId w:val="20"/>
  </w:num>
  <w:num w:numId="9" w16cid:durableId="138621514">
    <w:abstractNumId w:val="23"/>
  </w:num>
  <w:num w:numId="10" w16cid:durableId="1253473493">
    <w:abstractNumId w:val="19"/>
  </w:num>
  <w:num w:numId="11" w16cid:durableId="268785052">
    <w:abstractNumId w:val="17"/>
  </w:num>
  <w:num w:numId="12" w16cid:durableId="583877140">
    <w:abstractNumId w:val="5"/>
  </w:num>
  <w:num w:numId="13" w16cid:durableId="1117288589">
    <w:abstractNumId w:val="8"/>
  </w:num>
  <w:num w:numId="14" w16cid:durableId="93326805">
    <w:abstractNumId w:val="3"/>
  </w:num>
  <w:num w:numId="15" w16cid:durableId="408504967">
    <w:abstractNumId w:val="10"/>
  </w:num>
  <w:num w:numId="16" w16cid:durableId="1777866640">
    <w:abstractNumId w:val="6"/>
  </w:num>
  <w:num w:numId="17" w16cid:durableId="1907378051">
    <w:abstractNumId w:val="16"/>
  </w:num>
  <w:num w:numId="18" w16cid:durableId="1796634497">
    <w:abstractNumId w:val="18"/>
  </w:num>
  <w:num w:numId="19" w16cid:durableId="887423476">
    <w:abstractNumId w:val="1"/>
  </w:num>
  <w:num w:numId="20" w16cid:durableId="478110442">
    <w:abstractNumId w:val="0"/>
  </w:num>
  <w:num w:numId="21" w16cid:durableId="1630235824">
    <w:abstractNumId w:val="11"/>
  </w:num>
  <w:num w:numId="22" w16cid:durableId="1052928243">
    <w:abstractNumId w:val="12"/>
  </w:num>
  <w:num w:numId="23" w16cid:durableId="1695155023">
    <w:abstractNumId w:val="9"/>
  </w:num>
  <w:num w:numId="24" w16cid:durableId="124178892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tLQ0szQzsTQxNDNT0lEKTi0uzszPAykwrAUAFfCvxSwAAAA="/>
  </w:docVars>
  <w:rsids>
    <w:rsidRoot w:val="0039110D"/>
    <w:rsid w:val="0000102A"/>
    <w:rsid w:val="00030899"/>
    <w:rsid w:val="0008295B"/>
    <w:rsid w:val="000C6C16"/>
    <w:rsid w:val="000E0DEE"/>
    <w:rsid w:val="00102D6B"/>
    <w:rsid w:val="001037EF"/>
    <w:rsid w:val="00104728"/>
    <w:rsid w:val="00132BCD"/>
    <w:rsid w:val="001334E4"/>
    <w:rsid w:val="00156DB7"/>
    <w:rsid w:val="00163579"/>
    <w:rsid w:val="001B3543"/>
    <w:rsid w:val="001E4A7A"/>
    <w:rsid w:val="001F0E75"/>
    <w:rsid w:val="001F2CBB"/>
    <w:rsid w:val="00214F18"/>
    <w:rsid w:val="00217DEB"/>
    <w:rsid w:val="00226440"/>
    <w:rsid w:val="0022661D"/>
    <w:rsid w:val="00230D2B"/>
    <w:rsid w:val="0025445D"/>
    <w:rsid w:val="00254532"/>
    <w:rsid w:val="00260AB9"/>
    <w:rsid w:val="00283566"/>
    <w:rsid w:val="00297729"/>
    <w:rsid w:val="002B35F5"/>
    <w:rsid w:val="002D7270"/>
    <w:rsid w:val="002F5C00"/>
    <w:rsid w:val="002F73E8"/>
    <w:rsid w:val="0032154D"/>
    <w:rsid w:val="003606E6"/>
    <w:rsid w:val="0038286A"/>
    <w:rsid w:val="003872AB"/>
    <w:rsid w:val="0039110D"/>
    <w:rsid w:val="003E727D"/>
    <w:rsid w:val="003F4F79"/>
    <w:rsid w:val="004020B0"/>
    <w:rsid w:val="00472909"/>
    <w:rsid w:val="004930D8"/>
    <w:rsid w:val="004C2C37"/>
    <w:rsid w:val="004C53DF"/>
    <w:rsid w:val="004E4511"/>
    <w:rsid w:val="004F397F"/>
    <w:rsid w:val="0052611E"/>
    <w:rsid w:val="00561FBB"/>
    <w:rsid w:val="005658F8"/>
    <w:rsid w:val="00566E04"/>
    <w:rsid w:val="00586A2E"/>
    <w:rsid w:val="005A53C2"/>
    <w:rsid w:val="005C05A9"/>
    <w:rsid w:val="005D4C29"/>
    <w:rsid w:val="005F0BD0"/>
    <w:rsid w:val="005F6DF3"/>
    <w:rsid w:val="00623BA3"/>
    <w:rsid w:val="00626E92"/>
    <w:rsid w:val="00641AB5"/>
    <w:rsid w:val="00654F34"/>
    <w:rsid w:val="00664CB6"/>
    <w:rsid w:val="006816C3"/>
    <w:rsid w:val="006826DF"/>
    <w:rsid w:val="00687DF3"/>
    <w:rsid w:val="00697A71"/>
    <w:rsid w:val="006B6387"/>
    <w:rsid w:val="006D2403"/>
    <w:rsid w:val="006D4F5E"/>
    <w:rsid w:val="006E51C0"/>
    <w:rsid w:val="00706387"/>
    <w:rsid w:val="007235D1"/>
    <w:rsid w:val="00751C86"/>
    <w:rsid w:val="00752ABD"/>
    <w:rsid w:val="00792C45"/>
    <w:rsid w:val="007B2C96"/>
    <w:rsid w:val="007C4E60"/>
    <w:rsid w:val="007C7B44"/>
    <w:rsid w:val="007D0D56"/>
    <w:rsid w:val="007E343D"/>
    <w:rsid w:val="007F23AE"/>
    <w:rsid w:val="007F6B4B"/>
    <w:rsid w:val="0080006A"/>
    <w:rsid w:val="008110FE"/>
    <w:rsid w:val="0083095E"/>
    <w:rsid w:val="00830B8E"/>
    <w:rsid w:val="00834A63"/>
    <w:rsid w:val="00834CE9"/>
    <w:rsid w:val="00846E34"/>
    <w:rsid w:val="00851396"/>
    <w:rsid w:val="008A53AC"/>
    <w:rsid w:val="008C6780"/>
    <w:rsid w:val="008E606D"/>
    <w:rsid w:val="00900874"/>
    <w:rsid w:val="009014E7"/>
    <w:rsid w:val="00902CDB"/>
    <w:rsid w:val="00904069"/>
    <w:rsid w:val="009334A3"/>
    <w:rsid w:val="00954C89"/>
    <w:rsid w:val="009652E8"/>
    <w:rsid w:val="0097713B"/>
    <w:rsid w:val="00977464"/>
    <w:rsid w:val="009C0B28"/>
    <w:rsid w:val="009C5F7C"/>
    <w:rsid w:val="009F1B56"/>
    <w:rsid w:val="00A05F6C"/>
    <w:rsid w:val="00A255C7"/>
    <w:rsid w:val="00A31374"/>
    <w:rsid w:val="00A47805"/>
    <w:rsid w:val="00A80C02"/>
    <w:rsid w:val="00AD3B0E"/>
    <w:rsid w:val="00AF5C14"/>
    <w:rsid w:val="00B108E4"/>
    <w:rsid w:val="00B42394"/>
    <w:rsid w:val="00B509D6"/>
    <w:rsid w:val="00B750C3"/>
    <w:rsid w:val="00BD6D3C"/>
    <w:rsid w:val="00C06FDF"/>
    <w:rsid w:val="00C10924"/>
    <w:rsid w:val="00C259EE"/>
    <w:rsid w:val="00C44C48"/>
    <w:rsid w:val="00C5545D"/>
    <w:rsid w:val="00C70938"/>
    <w:rsid w:val="00CB3A18"/>
    <w:rsid w:val="00CB3CDA"/>
    <w:rsid w:val="00CC4C6D"/>
    <w:rsid w:val="00CD6580"/>
    <w:rsid w:val="00CE4118"/>
    <w:rsid w:val="00D1082A"/>
    <w:rsid w:val="00D33D3E"/>
    <w:rsid w:val="00D50AD5"/>
    <w:rsid w:val="00D63E52"/>
    <w:rsid w:val="00D66C01"/>
    <w:rsid w:val="00D7229E"/>
    <w:rsid w:val="00D77B8F"/>
    <w:rsid w:val="00DD1E7D"/>
    <w:rsid w:val="00E20ABE"/>
    <w:rsid w:val="00E55997"/>
    <w:rsid w:val="00E667F8"/>
    <w:rsid w:val="00E67014"/>
    <w:rsid w:val="00E7557E"/>
    <w:rsid w:val="00E8374F"/>
    <w:rsid w:val="00E9326E"/>
    <w:rsid w:val="00EB1C79"/>
    <w:rsid w:val="00ED7355"/>
    <w:rsid w:val="00EE18F0"/>
    <w:rsid w:val="00EF4886"/>
    <w:rsid w:val="00F166E8"/>
    <w:rsid w:val="00F46DC1"/>
    <w:rsid w:val="00F47419"/>
    <w:rsid w:val="00F5641D"/>
    <w:rsid w:val="00F56D15"/>
    <w:rsid w:val="00F57676"/>
    <w:rsid w:val="00F7243C"/>
    <w:rsid w:val="00F77A77"/>
    <w:rsid w:val="00F8230B"/>
    <w:rsid w:val="00F906DB"/>
    <w:rsid w:val="00F972D2"/>
    <w:rsid w:val="00F97620"/>
    <w:rsid w:val="00FC3605"/>
    <w:rsid w:val="00FD6FE5"/>
    <w:rsid w:val="00FE37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5A856A"/>
  <w15:docId w15:val="{A155EC76-DC33-4B0C-BD66-7D4A0E1A7A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pPr>
      <w:spacing w:before="257"/>
      <w:ind w:right="957"/>
      <w:jc w:val="center"/>
      <w:outlineLvl w:val="0"/>
    </w:pPr>
    <w:rPr>
      <w:b/>
      <w:bCs/>
      <w:sz w:val="49"/>
      <w:szCs w:val="49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254" w:hanging="775"/>
      <w:outlineLvl w:val="1"/>
    </w:pPr>
    <w:rPr>
      <w:b/>
      <w:bCs/>
      <w:sz w:val="34"/>
      <w:szCs w:val="34"/>
    </w:rPr>
  </w:style>
  <w:style w:type="paragraph" w:styleId="Heading3">
    <w:name w:val="heading 3"/>
    <w:basedOn w:val="Normal"/>
    <w:uiPriority w:val="9"/>
    <w:unhideWhenUsed/>
    <w:qFormat/>
    <w:pPr>
      <w:ind w:left="52"/>
      <w:outlineLvl w:val="2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396"/>
      <w:ind w:right="958"/>
      <w:jc w:val="center"/>
    </w:pPr>
    <w:rPr>
      <w:b/>
      <w:bCs/>
      <w:sz w:val="24"/>
      <w:szCs w:val="24"/>
    </w:rPr>
  </w:style>
  <w:style w:type="paragraph" w:styleId="TOC2">
    <w:name w:val="toc 2"/>
    <w:basedOn w:val="Normal"/>
    <w:uiPriority w:val="39"/>
    <w:qFormat/>
    <w:pPr>
      <w:spacing w:before="20"/>
      <w:ind w:right="957"/>
      <w:jc w:val="center"/>
    </w:pPr>
    <w:rPr>
      <w:sz w:val="24"/>
      <w:szCs w:val="24"/>
    </w:rPr>
  </w:style>
  <w:style w:type="paragraph" w:styleId="TOC3">
    <w:name w:val="toc 3"/>
    <w:basedOn w:val="Normal"/>
    <w:uiPriority w:val="39"/>
    <w:qFormat/>
    <w:pPr>
      <w:spacing w:before="396"/>
      <w:ind w:left="838" w:hanging="359"/>
    </w:pPr>
    <w:rPr>
      <w:b/>
      <w:bCs/>
      <w:sz w:val="24"/>
      <w:szCs w:val="24"/>
    </w:rPr>
  </w:style>
  <w:style w:type="paragraph" w:styleId="TOC4">
    <w:name w:val="toc 4"/>
    <w:basedOn w:val="Normal"/>
    <w:uiPriority w:val="1"/>
    <w:qFormat/>
    <w:pPr>
      <w:spacing w:before="76"/>
      <w:ind w:left="480"/>
    </w:pPr>
    <w:rPr>
      <w:rFonts w:ascii="Cambria" w:eastAsia="Cambria" w:hAnsi="Cambria" w:cs="Cambria"/>
      <w:i/>
      <w:iCs/>
      <w:sz w:val="24"/>
      <w:szCs w:val="24"/>
    </w:rPr>
  </w:style>
  <w:style w:type="paragraph" w:styleId="TOC5">
    <w:name w:val="toc 5"/>
    <w:basedOn w:val="Normal"/>
    <w:uiPriority w:val="1"/>
    <w:qFormat/>
    <w:pPr>
      <w:spacing w:before="157"/>
      <w:ind w:left="1388" w:hanging="551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  <w:pPr>
      <w:ind w:left="1388" w:hanging="551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902CD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02CDB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902CD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02CDB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CE4118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CE4118"/>
    <w:rPr>
      <w:rFonts w:ascii="Times New Roman" w:eastAsia="Times New Roman" w:hAnsi="Times New Roman" w:cs="Times New Roman"/>
      <w:b/>
      <w:bCs/>
      <w:sz w:val="34"/>
      <w:szCs w:val="34"/>
    </w:rPr>
  </w:style>
  <w:style w:type="paragraph" w:styleId="TOCHeading">
    <w:name w:val="TOC Heading"/>
    <w:basedOn w:val="Heading1"/>
    <w:next w:val="Normal"/>
    <w:uiPriority w:val="39"/>
    <w:unhideWhenUsed/>
    <w:qFormat/>
    <w:rsid w:val="00163579"/>
    <w:pPr>
      <w:keepNext/>
      <w:keepLines/>
      <w:widowControl/>
      <w:autoSpaceDE/>
      <w:autoSpaceDN/>
      <w:spacing w:before="240" w:line="259" w:lineRule="auto"/>
      <w:ind w:right="0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163579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67F8"/>
    <w:rPr>
      <w:rFonts w:ascii="Times New Roman" w:eastAsia="Times New Roman" w:hAnsi="Times New Roman" w:cs="Times New Roman"/>
      <w:b/>
      <w:bCs/>
      <w:sz w:val="49"/>
      <w:szCs w:val="49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D7355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D7355"/>
    <w:rPr>
      <w:rFonts w:ascii="Lucida Grande" w:eastAsia="Times New Roman" w:hAnsi="Lucida Grande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2F73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1985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786907">
          <w:marLeft w:val="547"/>
          <w:marRight w:val="0"/>
          <w:marTop w:val="1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32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2007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56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401879">
          <w:marLeft w:val="547"/>
          <w:marRight w:val="0"/>
          <w:marTop w:val="1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8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88637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59507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210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25137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4636">
          <w:marLeft w:val="547"/>
          <w:marRight w:val="0"/>
          <w:marTop w:val="1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77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812344">
          <w:marLeft w:val="54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://www.youtube.com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hyperlink" Target="https://github.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yperlink" Target="http://www.stackoverflaw.com" TargetMode="Externa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CBEF7-4542-46E7-89A7-AF60C71FAC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2</Pages>
  <Words>820</Words>
  <Characters>467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MD SHAHRIOR SHAWON PRIO</cp:lastModifiedBy>
  <cp:revision>12</cp:revision>
  <cp:lastPrinted>2021-08-20T14:35:00Z</cp:lastPrinted>
  <dcterms:created xsi:type="dcterms:W3CDTF">2022-09-04T10:32:00Z</dcterms:created>
  <dcterms:modified xsi:type="dcterms:W3CDTF">2022-09-11T15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06T00:00:00Z</vt:filetime>
  </property>
  <property fmtid="{D5CDD505-2E9C-101B-9397-08002B2CF9AE}" pid="3" name="Creator">
    <vt:lpwstr>TeX</vt:lpwstr>
  </property>
  <property fmtid="{D5CDD505-2E9C-101B-9397-08002B2CF9AE}" pid="4" name="LastSaved">
    <vt:filetime>2021-07-26T00:00:00Z</vt:filetime>
  </property>
</Properties>
</file>